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F68383" w14:textId="77777777" w:rsidR="00046172" w:rsidRPr="00046172" w:rsidRDefault="00046172" w:rsidP="00E02790">
      <w:pPr>
        <w:spacing w:after="0" w:line="240" w:lineRule="auto"/>
        <w:ind w:left="1080" w:hanging="360"/>
        <w:rPr>
          <w:sz w:val="24"/>
          <w:szCs w:val="24"/>
        </w:rPr>
      </w:pPr>
    </w:p>
    <w:p w14:paraId="3C2541C6" w14:textId="75ACCB0C" w:rsidR="00046172" w:rsidRPr="00046172" w:rsidRDefault="00046172" w:rsidP="00046172">
      <w:pPr>
        <w:ind w:left="360"/>
        <w:jc w:val="center"/>
        <w:rPr>
          <w:rFonts w:cstheme="minorHAnsi"/>
          <w:b/>
          <w:bCs/>
          <w:sz w:val="28"/>
          <w:szCs w:val="28"/>
        </w:rPr>
      </w:pPr>
      <w:r w:rsidRPr="00046172">
        <w:rPr>
          <w:rFonts w:cstheme="minorHAnsi"/>
          <w:b/>
          <w:bCs/>
          <w:sz w:val="28"/>
          <w:szCs w:val="28"/>
        </w:rPr>
        <w:t>PROJECT PART 4</w:t>
      </w:r>
    </w:p>
    <w:p w14:paraId="1CFBF3AC" w14:textId="5496E6E8" w:rsidR="00046172" w:rsidRPr="00046172" w:rsidRDefault="00046172" w:rsidP="00046172">
      <w:pPr>
        <w:rPr>
          <w:rFonts w:cstheme="minorHAnsi"/>
          <w:b/>
          <w:bCs/>
          <w:sz w:val="28"/>
          <w:szCs w:val="28"/>
        </w:rPr>
      </w:pPr>
      <w:r w:rsidRPr="00046172">
        <w:rPr>
          <w:rFonts w:cstheme="minorHAnsi"/>
          <w:b/>
          <w:bCs/>
          <w:sz w:val="28"/>
          <w:szCs w:val="28"/>
        </w:rPr>
        <w:t>Updated Assumptions:</w:t>
      </w:r>
    </w:p>
    <w:p w14:paraId="08BFD81E" w14:textId="77777777" w:rsidR="00046172" w:rsidRPr="007A7695" w:rsidRDefault="00046172" w:rsidP="00046172">
      <w:pPr>
        <w:pStyle w:val="ListParagraph"/>
        <w:numPr>
          <w:ilvl w:val="0"/>
          <w:numId w:val="6"/>
        </w:numPr>
        <w:ind w:left="1080"/>
        <w:jc w:val="both"/>
        <w:rPr>
          <w:rFonts w:cstheme="minorHAnsi"/>
        </w:rPr>
      </w:pPr>
      <w:r w:rsidRPr="007A7695">
        <w:rPr>
          <w:rFonts w:cstheme="minorHAnsi"/>
        </w:rPr>
        <w:t>Animals can be transferred from one branch to another</w:t>
      </w:r>
    </w:p>
    <w:p w14:paraId="42D2A714" w14:textId="77777777" w:rsidR="00046172" w:rsidRPr="007A7695" w:rsidRDefault="00046172" w:rsidP="00046172">
      <w:pPr>
        <w:pStyle w:val="ListParagraph"/>
        <w:numPr>
          <w:ilvl w:val="0"/>
          <w:numId w:val="6"/>
        </w:numPr>
        <w:ind w:left="1080"/>
        <w:jc w:val="both"/>
        <w:rPr>
          <w:rFonts w:cstheme="minorHAnsi"/>
        </w:rPr>
      </w:pPr>
      <w:r w:rsidRPr="007A7695">
        <w:rPr>
          <w:rFonts w:cstheme="minorHAnsi"/>
        </w:rPr>
        <w:t>Each shelter branch will have multiple employees</w:t>
      </w:r>
    </w:p>
    <w:p w14:paraId="26607C3D" w14:textId="77777777" w:rsidR="00046172" w:rsidRPr="007A7695" w:rsidRDefault="00046172" w:rsidP="00046172">
      <w:pPr>
        <w:pStyle w:val="ListParagraph"/>
        <w:numPr>
          <w:ilvl w:val="0"/>
          <w:numId w:val="6"/>
        </w:numPr>
        <w:ind w:left="1080"/>
        <w:jc w:val="both"/>
        <w:rPr>
          <w:rFonts w:cstheme="minorHAnsi"/>
        </w:rPr>
      </w:pPr>
      <w:r w:rsidRPr="007A7695">
        <w:rPr>
          <w:rFonts w:cstheme="minorHAnsi"/>
        </w:rPr>
        <w:t>Each shelter branch will have a branch manager</w:t>
      </w:r>
    </w:p>
    <w:p w14:paraId="5E8AFF0F" w14:textId="77777777" w:rsidR="00046172" w:rsidRPr="007A7695" w:rsidRDefault="00046172" w:rsidP="00046172">
      <w:pPr>
        <w:pStyle w:val="ListParagraph"/>
        <w:numPr>
          <w:ilvl w:val="0"/>
          <w:numId w:val="6"/>
        </w:numPr>
        <w:ind w:left="1080"/>
        <w:jc w:val="both"/>
        <w:rPr>
          <w:rFonts w:cstheme="minorHAnsi"/>
        </w:rPr>
      </w:pPr>
      <w:r w:rsidRPr="007A7695">
        <w:rPr>
          <w:rFonts w:cstheme="minorHAnsi"/>
        </w:rPr>
        <w:t>Employees work only in one shelter branch only (no transfer of employees)</w:t>
      </w:r>
    </w:p>
    <w:p w14:paraId="1567C68E" w14:textId="77777777" w:rsidR="00046172" w:rsidRPr="007A7695" w:rsidRDefault="00046172" w:rsidP="00046172">
      <w:pPr>
        <w:pStyle w:val="ListParagraph"/>
        <w:numPr>
          <w:ilvl w:val="0"/>
          <w:numId w:val="6"/>
        </w:numPr>
        <w:ind w:left="1080"/>
        <w:jc w:val="both"/>
        <w:rPr>
          <w:rFonts w:cstheme="minorHAnsi"/>
        </w:rPr>
      </w:pPr>
      <w:r w:rsidRPr="007A7695">
        <w:rPr>
          <w:rFonts w:cstheme="minorHAnsi"/>
        </w:rPr>
        <w:t>An animal can be adopted</w:t>
      </w:r>
      <w:r>
        <w:rPr>
          <w:rFonts w:cstheme="minorHAnsi"/>
        </w:rPr>
        <w:t>/</w:t>
      </w:r>
      <w:r w:rsidRPr="007A7695">
        <w:rPr>
          <w:rFonts w:cstheme="minorHAnsi"/>
        </w:rPr>
        <w:t>surrendered to the shelter for various reasons multiple times</w:t>
      </w:r>
    </w:p>
    <w:p w14:paraId="493902D6" w14:textId="77777777" w:rsidR="00046172" w:rsidRPr="007A7695" w:rsidRDefault="00046172" w:rsidP="00046172">
      <w:pPr>
        <w:pStyle w:val="ListParagraph"/>
        <w:numPr>
          <w:ilvl w:val="0"/>
          <w:numId w:val="6"/>
        </w:numPr>
        <w:ind w:left="1080"/>
        <w:jc w:val="both"/>
        <w:rPr>
          <w:rFonts w:cstheme="minorHAnsi"/>
        </w:rPr>
      </w:pPr>
      <w:r w:rsidRPr="007A7695">
        <w:rPr>
          <w:rFonts w:cstheme="minorHAnsi"/>
        </w:rPr>
        <w:t>A vaccination is given each time an animal is detected with any disease</w:t>
      </w:r>
    </w:p>
    <w:p w14:paraId="2B2EAFFF" w14:textId="77777777" w:rsidR="00046172" w:rsidRPr="007A7695" w:rsidRDefault="00046172" w:rsidP="00046172">
      <w:pPr>
        <w:pStyle w:val="ListParagraph"/>
        <w:numPr>
          <w:ilvl w:val="0"/>
          <w:numId w:val="6"/>
        </w:numPr>
        <w:ind w:left="1080"/>
        <w:jc w:val="both"/>
        <w:rPr>
          <w:rFonts w:cstheme="minorHAnsi"/>
        </w:rPr>
      </w:pPr>
      <w:r w:rsidRPr="007A7695">
        <w:rPr>
          <w:rFonts w:cstheme="minorHAnsi"/>
        </w:rPr>
        <w:t>Sponsors can support multiple shelter branches</w:t>
      </w:r>
    </w:p>
    <w:p w14:paraId="3922A4D3" w14:textId="77777777" w:rsidR="00046172" w:rsidRPr="007A7695" w:rsidRDefault="00046172" w:rsidP="00046172">
      <w:pPr>
        <w:pStyle w:val="ListParagraph"/>
        <w:numPr>
          <w:ilvl w:val="0"/>
          <w:numId w:val="6"/>
        </w:numPr>
        <w:ind w:left="1080"/>
        <w:jc w:val="both"/>
        <w:rPr>
          <w:rFonts w:cstheme="minorHAnsi"/>
        </w:rPr>
      </w:pPr>
      <w:r w:rsidRPr="007A7695">
        <w:rPr>
          <w:rFonts w:cstheme="minorHAnsi"/>
        </w:rPr>
        <w:t>Full payment must be done in a single payment for adoption of an animal</w:t>
      </w:r>
    </w:p>
    <w:p w14:paraId="011A0EAB" w14:textId="77777777" w:rsidR="00046172" w:rsidRPr="007A7695" w:rsidRDefault="00046172" w:rsidP="00046172">
      <w:pPr>
        <w:pStyle w:val="ListParagraph"/>
        <w:numPr>
          <w:ilvl w:val="0"/>
          <w:numId w:val="6"/>
        </w:numPr>
        <w:ind w:left="1080"/>
        <w:jc w:val="both"/>
        <w:rPr>
          <w:rFonts w:cstheme="minorHAnsi"/>
        </w:rPr>
      </w:pPr>
      <w:r w:rsidRPr="007A7695">
        <w:rPr>
          <w:rFonts w:cstheme="minorHAnsi"/>
        </w:rPr>
        <w:t>Each medical condition of an animal is treated by only one veterinarian</w:t>
      </w:r>
    </w:p>
    <w:p w14:paraId="5FB16BB1" w14:textId="77777777" w:rsidR="00046172" w:rsidRPr="007A7695" w:rsidRDefault="00046172" w:rsidP="00046172">
      <w:pPr>
        <w:pStyle w:val="ListParagraph"/>
        <w:numPr>
          <w:ilvl w:val="0"/>
          <w:numId w:val="6"/>
        </w:numPr>
        <w:ind w:left="1080"/>
        <w:jc w:val="both"/>
        <w:rPr>
          <w:rFonts w:cstheme="minorHAnsi"/>
        </w:rPr>
      </w:pPr>
      <w:r w:rsidRPr="007A7695">
        <w:rPr>
          <w:rFonts w:cstheme="minorHAnsi"/>
        </w:rPr>
        <w:t>Veterinarians can treat multiple conditions of multiple animals</w:t>
      </w:r>
    </w:p>
    <w:p w14:paraId="347D60A3" w14:textId="77777777" w:rsidR="00046172" w:rsidRPr="007A7695" w:rsidRDefault="00046172" w:rsidP="00046172">
      <w:pPr>
        <w:pStyle w:val="ListParagraph"/>
        <w:numPr>
          <w:ilvl w:val="0"/>
          <w:numId w:val="6"/>
        </w:numPr>
        <w:ind w:left="1080"/>
        <w:jc w:val="both"/>
        <w:rPr>
          <w:rFonts w:cstheme="minorHAnsi"/>
        </w:rPr>
      </w:pPr>
      <w:r w:rsidRPr="007A7695">
        <w:rPr>
          <w:rFonts w:cstheme="minorHAnsi"/>
        </w:rPr>
        <w:t>Each transfer of an animal involves transfer from one branch to another</w:t>
      </w:r>
    </w:p>
    <w:p w14:paraId="48F10B68" w14:textId="77777777" w:rsidR="00046172" w:rsidRDefault="00046172" w:rsidP="00046172">
      <w:pPr>
        <w:pStyle w:val="ListParagraph"/>
        <w:numPr>
          <w:ilvl w:val="0"/>
          <w:numId w:val="6"/>
        </w:numPr>
        <w:ind w:left="1080"/>
        <w:jc w:val="both"/>
        <w:rPr>
          <w:rFonts w:cstheme="minorHAnsi"/>
        </w:rPr>
      </w:pPr>
      <w:r w:rsidRPr="007A7695">
        <w:rPr>
          <w:rFonts w:cstheme="minorHAnsi"/>
        </w:rPr>
        <w:t>Each veterinary doctor can have multiple specializations</w:t>
      </w:r>
    </w:p>
    <w:p w14:paraId="624F657A" w14:textId="77777777" w:rsidR="00046172" w:rsidRDefault="00046172" w:rsidP="00046172">
      <w:pPr>
        <w:pStyle w:val="ListParagraph"/>
        <w:numPr>
          <w:ilvl w:val="0"/>
          <w:numId w:val="6"/>
        </w:numPr>
        <w:ind w:left="1080"/>
        <w:jc w:val="both"/>
        <w:rPr>
          <w:rFonts w:cstheme="minorHAnsi"/>
        </w:rPr>
      </w:pPr>
      <w:r>
        <w:rPr>
          <w:rFonts w:cstheme="minorHAnsi"/>
        </w:rPr>
        <w:t>All contacts should not contain spaces</w:t>
      </w:r>
    </w:p>
    <w:p w14:paraId="1AF4EB37" w14:textId="77777777" w:rsidR="00046172" w:rsidRDefault="00046172" w:rsidP="00046172">
      <w:pPr>
        <w:pStyle w:val="ListParagraph"/>
        <w:numPr>
          <w:ilvl w:val="0"/>
          <w:numId w:val="6"/>
        </w:numPr>
        <w:ind w:left="1080"/>
        <w:jc w:val="both"/>
        <w:rPr>
          <w:rFonts w:cstheme="minorHAnsi"/>
        </w:rPr>
      </w:pPr>
      <w:r w:rsidRPr="005F500A">
        <w:rPr>
          <w:rFonts w:cstheme="minorHAnsi"/>
        </w:rPr>
        <w:t>Employees</w:t>
      </w:r>
      <w:r>
        <w:rPr>
          <w:rFonts w:cstheme="minorHAnsi"/>
        </w:rPr>
        <w:t xml:space="preserve"> work on hourly basis and hourly pay varies from employee to employee</w:t>
      </w:r>
    </w:p>
    <w:p w14:paraId="40F0540E" w14:textId="77777777" w:rsidR="00046172" w:rsidRPr="005F500A" w:rsidRDefault="00046172" w:rsidP="00046172">
      <w:pPr>
        <w:pStyle w:val="ListParagraph"/>
        <w:numPr>
          <w:ilvl w:val="0"/>
          <w:numId w:val="6"/>
        </w:numPr>
        <w:ind w:left="1080"/>
        <w:jc w:val="both"/>
        <w:rPr>
          <w:rFonts w:cstheme="minorHAnsi"/>
        </w:rPr>
      </w:pPr>
      <w:r>
        <w:rPr>
          <w:rFonts w:cstheme="minorHAnsi"/>
        </w:rPr>
        <w:t>Any animal is considered as ready for adoption if its vaccination status is up to date</w:t>
      </w:r>
    </w:p>
    <w:p w14:paraId="05F05844" w14:textId="77777777" w:rsidR="00046172" w:rsidRDefault="00046172" w:rsidP="00046172">
      <w:pPr>
        <w:pStyle w:val="ListParagraph"/>
        <w:spacing w:after="0" w:line="240" w:lineRule="auto"/>
        <w:ind w:left="1080"/>
      </w:pPr>
    </w:p>
    <w:p w14:paraId="1CEF221A" w14:textId="762B2C9F" w:rsidR="00046172" w:rsidRPr="00046172" w:rsidRDefault="00046172" w:rsidP="00046172">
      <w:pPr>
        <w:spacing w:after="0" w:line="240" w:lineRule="auto"/>
        <w:rPr>
          <w:b/>
          <w:bCs/>
          <w:sz w:val="28"/>
          <w:szCs w:val="28"/>
        </w:rPr>
      </w:pPr>
      <w:r w:rsidRPr="00046172">
        <w:rPr>
          <w:b/>
          <w:bCs/>
          <w:sz w:val="28"/>
          <w:szCs w:val="28"/>
        </w:rPr>
        <w:t>Given Queries:</w:t>
      </w:r>
    </w:p>
    <w:p w14:paraId="251D7556" w14:textId="77777777" w:rsidR="00046172" w:rsidRDefault="00046172" w:rsidP="00046172">
      <w:pPr>
        <w:spacing w:after="0" w:line="240" w:lineRule="auto"/>
      </w:pPr>
    </w:p>
    <w:p w14:paraId="16F13663" w14:textId="0BCBA489" w:rsidR="00D20218" w:rsidRDefault="003971E7" w:rsidP="003971E7">
      <w:pPr>
        <w:pStyle w:val="ListParagraph"/>
        <w:numPr>
          <w:ilvl w:val="0"/>
          <w:numId w:val="2"/>
        </w:numPr>
      </w:pPr>
      <w:r w:rsidRPr="003971E7">
        <w:t>List the total number of dogs ready for adoption by location.</w:t>
      </w:r>
    </w:p>
    <w:p w14:paraId="78B03681" w14:textId="77777777" w:rsidR="00D66672" w:rsidRDefault="00D66672" w:rsidP="003971E7">
      <w:pPr>
        <w:spacing w:after="0" w:line="240" w:lineRule="auto"/>
      </w:pPr>
    </w:p>
    <w:p w14:paraId="45BC93C4" w14:textId="28484923" w:rsidR="00D20218" w:rsidRDefault="00D66672" w:rsidP="00ED7A22">
      <w:pPr>
        <w:spacing w:after="0" w:line="240" w:lineRule="auto"/>
      </w:pPr>
      <w:r w:rsidRPr="00D66672">
        <w:rPr>
          <w:noProof/>
        </w:rPr>
        <w:drawing>
          <wp:inline distT="0" distB="0" distL="0" distR="0" wp14:anchorId="782A7CE2" wp14:editId="3BE11887">
            <wp:extent cx="5731510" cy="3062605"/>
            <wp:effectExtent l="0" t="0" r="2540" b="4445"/>
            <wp:docPr id="493655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65550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7CB55" w14:textId="77777777" w:rsidR="00D66672" w:rsidRDefault="00D66672" w:rsidP="00E02790">
      <w:pPr>
        <w:spacing w:after="0" w:line="240" w:lineRule="auto"/>
        <w:ind w:left="360"/>
      </w:pPr>
    </w:p>
    <w:p w14:paraId="71CEBCC6" w14:textId="77777777" w:rsidR="00D66672" w:rsidRDefault="00D66672" w:rsidP="00E02790">
      <w:pPr>
        <w:spacing w:after="0" w:line="240" w:lineRule="auto"/>
        <w:ind w:left="360"/>
      </w:pPr>
    </w:p>
    <w:p w14:paraId="254518C2" w14:textId="77777777" w:rsidR="00663E92" w:rsidRDefault="00663E92" w:rsidP="00E02790">
      <w:pPr>
        <w:spacing w:after="0" w:line="240" w:lineRule="auto"/>
        <w:ind w:left="360"/>
      </w:pPr>
    </w:p>
    <w:p w14:paraId="5BCD1D37" w14:textId="77777777" w:rsidR="00663E92" w:rsidRDefault="00663E92" w:rsidP="00E02790">
      <w:pPr>
        <w:spacing w:after="0" w:line="240" w:lineRule="auto"/>
        <w:ind w:left="360"/>
      </w:pPr>
    </w:p>
    <w:p w14:paraId="3A4F7778" w14:textId="77777777" w:rsidR="00663E92" w:rsidRDefault="00663E92" w:rsidP="00E02790">
      <w:pPr>
        <w:spacing w:after="0" w:line="240" w:lineRule="auto"/>
        <w:ind w:left="360"/>
      </w:pPr>
    </w:p>
    <w:p w14:paraId="43093CB3" w14:textId="77777777" w:rsidR="00663E92" w:rsidRDefault="00663E92" w:rsidP="00E02790">
      <w:pPr>
        <w:spacing w:after="0" w:line="240" w:lineRule="auto"/>
        <w:ind w:left="360"/>
      </w:pPr>
    </w:p>
    <w:p w14:paraId="66D5DC1F" w14:textId="1C789FB5" w:rsidR="00D20218" w:rsidRDefault="00D6764F" w:rsidP="00D6764F">
      <w:pPr>
        <w:pStyle w:val="ListParagraph"/>
        <w:numPr>
          <w:ilvl w:val="0"/>
          <w:numId w:val="2"/>
        </w:numPr>
      </w:pPr>
      <w:r>
        <w:lastRenderedPageBreak/>
        <w:t>Find animal shelter locations without cats available for adoption</w:t>
      </w:r>
      <w:r w:rsidR="00983974">
        <w:t>:</w:t>
      </w:r>
    </w:p>
    <w:p w14:paraId="65AAA9A5" w14:textId="77777777" w:rsidR="00E07994" w:rsidRDefault="00E07994" w:rsidP="00E07994">
      <w:pPr>
        <w:pStyle w:val="ListParagraph"/>
      </w:pPr>
    </w:p>
    <w:p w14:paraId="2CF76980" w14:textId="7C5E0FA0" w:rsidR="00A36F0D" w:rsidRDefault="00D66672" w:rsidP="00663E92">
      <w:pPr>
        <w:spacing w:after="0" w:line="240" w:lineRule="auto"/>
      </w:pPr>
      <w:r w:rsidRPr="00D66672">
        <w:rPr>
          <w:noProof/>
        </w:rPr>
        <w:drawing>
          <wp:inline distT="0" distB="0" distL="0" distR="0" wp14:anchorId="3F8A6A55" wp14:editId="60FF05B8">
            <wp:extent cx="5731510" cy="3072130"/>
            <wp:effectExtent l="0" t="0" r="2540" b="0"/>
            <wp:docPr id="35864046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640464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C141C" w14:textId="77777777" w:rsidR="00D66672" w:rsidRDefault="00D66672" w:rsidP="00663E92">
      <w:pPr>
        <w:spacing w:after="0" w:line="240" w:lineRule="auto"/>
      </w:pPr>
    </w:p>
    <w:p w14:paraId="034EC451" w14:textId="77777777" w:rsidR="00A36F0D" w:rsidRDefault="00A36F0D" w:rsidP="00E02790">
      <w:pPr>
        <w:spacing w:after="0" w:line="240" w:lineRule="auto"/>
        <w:ind w:left="360"/>
      </w:pPr>
    </w:p>
    <w:p w14:paraId="204B3D29" w14:textId="77777777" w:rsidR="00A36F0D" w:rsidRDefault="00A36F0D" w:rsidP="00E02790">
      <w:pPr>
        <w:spacing w:after="0" w:line="240" w:lineRule="auto"/>
        <w:ind w:left="360"/>
      </w:pPr>
    </w:p>
    <w:p w14:paraId="334F0A98" w14:textId="73C6D3CC" w:rsidR="00E80C9B" w:rsidRDefault="009F44AC" w:rsidP="009F44AC">
      <w:pPr>
        <w:pStyle w:val="ListParagraph"/>
        <w:numPr>
          <w:ilvl w:val="0"/>
          <w:numId w:val="2"/>
        </w:numPr>
      </w:pPr>
      <w:r w:rsidRPr="009F44AC">
        <w:t>Find the name of the employee(s) that had worked the most hours on September3, 2023 in a shelter located in Wisconsin</w:t>
      </w:r>
      <w:r>
        <w:t>:</w:t>
      </w:r>
    </w:p>
    <w:p w14:paraId="324E3664" w14:textId="4D047F1C" w:rsidR="00F65558" w:rsidRDefault="00D66672" w:rsidP="00663E92">
      <w:pPr>
        <w:spacing w:after="0" w:line="240" w:lineRule="auto"/>
      </w:pPr>
      <w:r w:rsidRPr="00D66672">
        <w:rPr>
          <w:noProof/>
        </w:rPr>
        <w:drawing>
          <wp:inline distT="0" distB="0" distL="0" distR="0" wp14:anchorId="408D293E" wp14:editId="4D0134BD">
            <wp:extent cx="5731510" cy="3074670"/>
            <wp:effectExtent l="0" t="0" r="2540" b="0"/>
            <wp:docPr id="6016417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1641758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1840B" w14:textId="77777777" w:rsidR="00663E92" w:rsidRDefault="00663E92" w:rsidP="00663E92">
      <w:pPr>
        <w:spacing w:after="0" w:line="240" w:lineRule="auto"/>
      </w:pPr>
    </w:p>
    <w:p w14:paraId="2561AC7C" w14:textId="77777777" w:rsidR="00663E92" w:rsidRDefault="00663E92" w:rsidP="00663E92">
      <w:pPr>
        <w:spacing w:after="0" w:line="240" w:lineRule="auto"/>
      </w:pPr>
    </w:p>
    <w:p w14:paraId="67EAAB89" w14:textId="77777777" w:rsidR="00663E92" w:rsidRDefault="00663E92" w:rsidP="00663E92">
      <w:pPr>
        <w:spacing w:after="0" w:line="240" w:lineRule="auto"/>
      </w:pPr>
    </w:p>
    <w:p w14:paraId="57BF2B9E" w14:textId="77777777" w:rsidR="00663E92" w:rsidRDefault="00663E92" w:rsidP="00663E92">
      <w:pPr>
        <w:spacing w:after="0" w:line="240" w:lineRule="auto"/>
      </w:pPr>
    </w:p>
    <w:p w14:paraId="028CE932" w14:textId="77777777" w:rsidR="00663E92" w:rsidRDefault="00663E92" w:rsidP="00663E92">
      <w:pPr>
        <w:spacing w:after="0" w:line="240" w:lineRule="auto"/>
      </w:pPr>
    </w:p>
    <w:p w14:paraId="4F9A2C90" w14:textId="77777777" w:rsidR="00663E92" w:rsidRDefault="00663E92" w:rsidP="00663E92">
      <w:pPr>
        <w:spacing w:after="0" w:line="240" w:lineRule="auto"/>
      </w:pPr>
    </w:p>
    <w:p w14:paraId="3B4E565F" w14:textId="77777777" w:rsidR="00663E92" w:rsidRDefault="00663E92" w:rsidP="00663E92">
      <w:pPr>
        <w:spacing w:after="0" w:line="240" w:lineRule="auto"/>
      </w:pPr>
    </w:p>
    <w:p w14:paraId="0A1AC806" w14:textId="77777777" w:rsidR="00663E92" w:rsidRDefault="00663E92" w:rsidP="00663E92">
      <w:pPr>
        <w:spacing w:after="0" w:line="240" w:lineRule="auto"/>
      </w:pPr>
    </w:p>
    <w:p w14:paraId="52542B95" w14:textId="77777777" w:rsidR="00D66672" w:rsidRDefault="00D66672" w:rsidP="00E02790">
      <w:pPr>
        <w:spacing w:after="0" w:line="240" w:lineRule="auto"/>
        <w:ind w:left="360"/>
      </w:pPr>
    </w:p>
    <w:p w14:paraId="200D07C2" w14:textId="5914C9BB" w:rsidR="00D66672" w:rsidRDefault="00785637" w:rsidP="00785637">
      <w:pPr>
        <w:pStyle w:val="ListParagraph"/>
        <w:numPr>
          <w:ilvl w:val="0"/>
          <w:numId w:val="2"/>
        </w:numPr>
        <w:spacing w:after="0" w:line="240" w:lineRule="auto"/>
      </w:pPr>
      <w:r w:rsidRPr="00785637">
        <w:t>List the shelters that have more employees than animals hosted in their locations</w:t>
      </w:r>
      <w:r>
        <w:t>:</w:t>
      </w:r>
    </w:p>
    <w:p w14:paraId="4D2A36B4" w14:textId="77777777" w:rsidR="00785637" w:rsidRDefault="00785637" w:rsidP="00785637">
      <w:pPr>
        <w:pStyle w:val="ListParagraph"/>
        <w:spacing w:after="0" w:line="240" w:lineRule="auto"/>
      </w:pPr>
    </w:p>
    <w:p w14:paraId="757E7182" w14:textId="3FA44DF1" w:rsidR="00F530FB" w:rsidRDefault="00D66672" w:rsidP="00663E92">
      <w:pPr>
        <w:spacing w:after="0" w:line="240" w:lineRule="auto"/>
      </w:pPr>
      <w:r w:rsidRPr="00D66672">
        <w:rPr>
          <w:noProof/>
        </w:rPr>
        <w:drawing>
          <wp:inline distT="0" distB="0" distL="0" distR="0" wp14:anchorId="1D4EE18E" wp14:editId="4E9B1926">
            <wp:extent cx="5731510" cy="3035935"/>
            <wp:effectExtent l="0" t="0" r="2540" b="0"/>
            <wp:docPr id="17854284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5428496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618B6" w14:textId="77777777" w:rsidR="00D66672" w:rsidRDefault="00D66672" w:rsidP="00E02790">
      <w:pPr>
        <w:spacing w:after="0" w:line="240" w:lineRule="auto"/>
        <w:ind w:left="360"/>
      </w:pPr>
    </w:p>
    <w:p w14:paraId="464E0887" w14:textId="77777777" w:rsidR="00D66672" w:rsidRDefault="00D66672" w:rsidP="00663E92">
      <w:pPr>
        <w:spacing w:after="0" w:line="240" w:lineRule="auto"/>
      </w:pPr>
    </w:p>
    <w:p w14:paraId="110D73A2" w14:textId="77777777" w:rsidR="00D66672" w:rsidRDefault="00D66672" w:rsidP="00E02790">
      <w:pPr>
        <w:spacing w:after="0" w:line="240" w:lineRule="auto"/>
        <w:ind w:left="360"/>
      </w:pPr>
    </w:p>
    <w:p w14:paraId="48FA1EFC" w14:textId="46FFBD39" w:rsidR="00F33BDA" w:rsidRDefault="0001214B" w:rsidP="0001214B">
      <w:pPr>
        <w:pStyle w:val="ListParagraph"/>
        <w:numPr>
          <w:ilvl w:val="0"/>
          <w:numId w:val="2"/>
        </w:numPr>
      </w:pPr>
      <w:r w:rsidRPr="0001214B">
        <w:t>Print the payroll from March 4, 2022 to March 10, 2022 displaying employee name, hours worked and total salary for all employees</w:t>
      </w:r>
    </w:p>
    <w:p w14:paraId="60D052CB" w14:textId="0CC22145" w:rsidR="00644DB3" w:rsidRDefault="00D66672" w:rsidP="00065A94">
      <w:pPr>
        <w:spacing w:after="0" w:line="240" w:lineRule="auto"/>
      </w:pPr>
      <w:r w:rsidRPr="00D66672">
        <w:rPr>
          <w:noProof/>
        </w:rPr>
        <w:drawing>
          <wp:inline distT="0" distB="0" distL="0" distR="0" wp14:anchorId="0E82F9E9" wp14:editId="39DD4706">
            <wp:extent cx="5731510" cy="3045460"/>
            <wp:effectExtent l="0" t="0" r="2540" b="2540"/>
            <wp:docPr id="1854155768" name="Picture 1" descr="A computer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4155768" name="Picture 1" descr="A computer screen shot of a computer scree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51459" w14:textId="77777777" w:rsidR="00D66672" w:rsidRDefault="00D66672" w:rsidP="00065A94">
      <w:pPr>
        <w:spacing w:after="0" w:line="240" w:lineRule="auto"/>
      </w:pPr>
    </w:p>
    <w:p w14:paraId="5CB2357D" w14:textId="7D5E7EDC" w:rsidR="00D66672" w:rsidRDefault="00D66672" w:rsidP="00065A94">
      <w:pPr>
        <w:spacing w:after="0" w:line="240" w:lineRule="auto"/>
      </w:pPr>
      <w:r w:rsidRPr="00D66672">
        <w:rPr>
          <w:noProof/>
        </w:rPr>
        <w:lastRenderedPageBreak/>
        <w:drawing>
          <wp:inline distT="0" distB="0" distL="0" distR="0" wp14:anchorId="2D35B609" wp14:editId="3424E6CA">
            <wp:extent cx="5731510" cy="3065780"/>
            <wp:effectExtent l="0" t="0" r="2540" b="1270"/>
            <wp:docPr id="16090591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9059178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2C30A" w14:textId="77777777" w:rsidR="00D66672" w:rsidRDefault="00D66672" w:rsidP="00065A94">
      <w:pPr>
        <w:spacing w:after="0" w:line="240" w:lineRule="auto"/>
      </w:pPr>
    </w:p>
    <w:p w14:paraId="2776C885" w14:textId="77777777" w:rsidR="00D66672" w:rsidRDefault="00D66672" w:rsidP="00065A94">
      <w:pPr>
        <w:spacing w:after="0" w:line="240" w:lineRule="auto"/>
      </w:pPr>
    </w:p>
    <w:p w14:paraId="477F9B30" w14:textId="024E1467" w:rsidR="005E1BE7" w:rsidRDefault="003602BF" w:rsidP="003602BF">
      <w:pPr>
        <w:pStyle w:val="ListParagraph"/>
        <w:numPr>
          <w:ilvl w:val="0"/>
          <w:numId w:val="2"/>
        </w:numPr>
        <w:spacing w:after="0" w:line="240" w:lineRule="auto"/>
      </w:pPr>
      <w:r w:rsidRPr="003602BF">
        <w:t>Design a delete statement to delete employees with criminal records working in Illinois locations</w:t>
      </w:r>
      <w:r>
        <w:t>:</w:t>
      </w:r>
    </w:p>
    <w:p w14:paraId="00A4FAF5" w14:textId="77777777" w:rsidR="003602BF" w:rsidRDefault="003602BF" w:rsidP="003602BF">
      <w:pPr>
        <w:pStyle w:val="ListParagraph"/>
        <w:spacing w:after="0" w:line="240" w:lineRule="auto"/>
      </w:pPr>
    </w:p>
    <w:p w14:paraId="665C298F" w14:textId="44AEFB7C" w:rsidR="00D66672" w:rsidRDefault="00D66672" w:rsidP="00065A94">
      <w:pPr>
        <w:spacing w:after="0" w:line="240" w:lineRule="auto"/>
      </w:pPr>
      <w:r w:rsidRPr="00D66672">
        <w:rPr>
          <w:noProof/>
        </w:rPr>
        <w:drawing>
          <wp:inline distT="0" distB="0" distL="0" distR="0" wp14:anchorId="4BF34920" wp14:editId="2856500E">
            <wp:extent cx="5731510" cy="3065780"/>
            <wp:effectExtent l="0" t="0" r="2540" b="1270"/>
            <wp:docPr id="158503252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032524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2F4ED" w14:textId="77777777" w:rsidR="005E1BE7" w:rsidRDefault="005E1BE7" w:rsidP="00065A94">
      <w:pPr>
        <w:spacing w:after="0" w:line="240" w:lineRule="auto"/>
      </w:pPr>
    </w:p>
    <w:p w14:paraId="53E9690E" w14:textId="77777777" w:rsidR="005E1BE7" w:rsidRDefault="005E1BE7" w:rsidP="00065A94">
      <w:pPr>
        <w:spacing w:after="0" w:line="240" w:lineRule="auto"/>
      </w:pPr>
    </w:p>
    <w:p w14:paraId="3335F210" w14:textId="77777777" w:rsidR="005E1BE7" w:rsidRDefault="005E1BE7" w:rsidP="00065A94">
      <w:pPr>
        <w:spacing w:after="0" w:line="240" w:lineRule="auto"/>
      </w:pPr>
    </w:p>
    <w:p w14:paraId="4A6AB933" w14:textId="77777777" w:rsidR="005E1BE7" w:rsidRDefault="005E1BE7" w:rsidP="00065A94">
      <w:pPr>
        <w:spacing w:after="0" w:line="240" w:lineRule="auto"/>
      </w:pPr>
    </w:p>
    <w:p w14:paraId="3ECB8A5A" w14:textId="77777777" w:rsidR="005E1BE7" w:rsidRDefault="005E1BE7" w:rsidP="00065A94">
      <w:pPr>
        <w:spacing w:after="0" w:line="240" w:lineRule="auto"/>
      </w:pPr>
    </w:p>
    <w:p w14:paraId="6367859D" w14:textId="77777777" w:rsidR="005E1BE7" w:rsidRDefault="005E1BE7" w:rsidP="00065A94">
      <w:pPr>
        <w:spacing w:after="0" w:line="240" w:lineRule="auto"/>
      </w:pPr>
    </w:p>
    <w:p w14:paraId="1667BEA6" w14:textId="77777777" w:rsidR="005E1BE7" w:rsidRDefault="005E1BE7" w:rsidP="00065A94">
      <w:pPr>
        <w:spacing w:after="0" w:line="240" w:lineRule="auto"/>
      </w:pPr>
    </w:p>
    <w:p w14:paraId="7C18626E" w14:textId="77777777" w:rsidR="005E1BE7" w:rsidRDefault="005E1BE7" w:rsidP="00065A94">
      <w:pPr>
        <w:spacing w:after="0" w:line="240" w:lineRule="auto"/>
      </w:pPr>
    </w:p>
    <w:p w14:paraId="6031F7B7" w14:textId="77777777" w:rsidR="005E1BE7" w:rsidRDefault="005E1BE7" w:rsidP="00065A94">
      <w:pPr>
        <w:spacing w:after="0" w:line="240" w:lineRule="auto"/>
      </w:pPr>
    </w:p>
    <w:p w14:paraId="26CE574D" w14:textId="77777777" w:rsidR="005E1BE7" w:rsidRDefault="005E1BE7" w:rsidP="00065A94">
      <w:pPr>
        <w:spacing w:after="0" w:line="240" w:lineRule="auto"/>
      </w:pPr>
    </w:p>
    <w:p w14:paraId="11B51A6A" w14:textId="77777777" w:rsidR="00D66672" w:rsidRDefault="00D66672" w:rsidP="00065A94">
      <w:pPr>
        <w:spacing w:after="0" w:line="240" w:lineRule="auto"/>
      </w:pPr>
    </w:p>
    <w:p w14:paraId="33BA245C" w14:textId="60F4CBC4" w:rsidR="00D66672" w:rsidRDefault="00343B62" w:rsidP="00343B62">
      <w:pPr>
        <w:pStyle w:val="ListParagraph"/>
        <w:numPr>
          <w:ilvl w:val="0"/>
          <w:numId w:val="2"/>
        </w:numPr>
      </w:pPr>
      <w:r w:rsidRPr="00343B62">
        <w:lastRenderedPageBreak/>
        <w:t>Design an update statement to give a 23% salary raise to employees working more than 5 hours from March 4, 2023 to March 10, 2023</w:t>
      </w:r>
      <w:r w:rsidR="00270D7A">
        <w:t>:</w:t>
      </w:r>
    </w:p>
    <w:p w14:paraId="2490A55C" w14:textId="77777777" w:rsidR="00D66672" w:rsidRDefault="00D66672" w:rsidP="00D66672">
      <w:pPr>
        <w:spacing w:after="0" w:line="240" w:lineRule="auto"/>
      </w:pPr>
    </w:p>
    <w:p w14:paraId="759B9A48" w14:textId="0E650100" w:rsidR="009E54FF" w:rsidRDefault="00D66672" w:rsidP="00065A94">
      <w:pPr>
        <w:spacing w:after="0" w:line="240" w:lineRule="auto"/>
      </w:pPr>
      <w:r w:rsidRPr="00D66672">
        <w:rPr>
          <w:noProof/>
        </w:rPr>
        <w:drawing>
          <wp:inline distT="0" distB="0" distL="0" distR="0" wp14:anchorId="53E416FE" wp14:editId="5D100967">
            <wp:extent cx="5731510" cy="3068955"/>
            <wp:effectExtent l="0" t="0" r="2540" b="0"/>
            <wp:docPr id="4934827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482779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05D91" w14:textId="77777777" w:rsidR="00D66672" w:rsidRDefault="00D66672" w:rsidP="00065A94">
      <w:pPr>
        <w:spacing w:after="0" w:line="240" w:lineRule="auto"/>
      </w:pPr>
    </w:p>
    <w:p w14:paraId="2E8AEF1F" w14:textId="77777777" w:rsidR="00D66672" w:rsidRDefault="00D66672" w:rsidP="00065A94">
      <w:pPr>
        <w:spacing w:after="0" w:line="240" w:lineRule="auto"/>
      </w:pPr>
    </w:p>
    <w:p w14:paraId="76C60D03" w14:textId="77777777" w:rsidR="00D66672" w:rsidRDefault="00D66672" w:rsidP="00065A94">
      <w:pPr>
        <w:spacing w:after="0" w:line="240" w:lineRule="auto"/>
      </w:pPr>
    </w:p>
    <w:p w14:paraId="67326BE9" w14:textId="7DB11E9E" w:rsidR="00046172" w:rsidRPr="00046172" w:rsidRDefault="00046172" w:rsidP="00046172">
      <w:pPr>
        <w:spacing w:after="0" w:line="240" w:lineRule="auto"/>
        <w:rPr>
          <w:b/>
          <w:bCs/>
          <w:sz w:val="28"/>
          <w:szCs w:val="28"/>
        </w:rPr>
      </w:pPr>
      <w:r w:rsidRPr="00046172">
        <w:rPr>
          <w:b/>
          <w:bCs/>
          <w:sz w:val="28"/>
          <w:szCs w:val="28"/>
        </w:rPr>
        <w:t>Additional Queries:</w:t>
      </w:r>
    </w:p>
    <w:p w14:paraId="6E9D2508" w14:textId="77777777" w:rsidR="006C2BDE" w:rsidRPr="00E37BF8" w:rsidRDefault="006C2BDE" w:rsidP="00065A94">
      <w:pPr>
        <w:spacing w:after="0" w:line="240" w:lineRule="auto"/>
        <w:rPr>
          <w:b/>
          <w:bCs/>
          <w:sz w:val="24"/>
          <w:szCs w:val="24"/>
        </w:rPr>
      </w:pPr>
    </w:p>
    <w:p w14:paraId="2B1603C9" w14:textId="55AFAC38" w:rsidR="00734B26" w:rsidRDefault="00734B26" w:rsidP="00065A94">
      <w:pPr>
        <w:pStyle w:val="ListParagraph"/>
        <w:numPr>
          <w:ilvl w:val="0"/>
          <w:numId w:val="3"/>
        </w:numPr>
        <w:spacing w:after="0" w:line="240" w:lineRule="auto"/>
      </w:pPr>
      <w:r>
        <w:t>Find Avg. Weight of animals per type?</w:t>
      </w:r>
    </w:p>
    <w:p w14:paraId="32126013" w14:textId="77777777" w:rsidR="006C2BDE" w:rsidRDefault="006C2BDE" w:rsidP="006C2BDE">
      <w:pPr>
        <w:spacing w:after="0" w:line="240" w:lineRule="auto"/>
      </w:pPr>
    </w:p>
    <w:p w14:paraId="7C8D68F1" w14:textId="0AC91B9C" w:rsidR="00734B26" w:rsidRDefault="006C2BDE" w:rsidP="00065A94">
      <w:pPr>
        <w:spacing w:after="0" w:line="240" w:lineRule="auto"/>
      </w:pPr>
      <w:r w:rsidRPr="006C2BDE">
        <w:rPr>
          <w:noProof/>
        </w:rPr>
        <w:drawing>
          <wp:inline distT="0" distB="0" distL="0" distR="0" wp14:anchorId="6034E791" wp14:editId="01B7AD7F">
            <wp:extent cx="5731510" cy="3051175"/>
            <wp:effectExtent l="0" t="0" r="2540" b="0"/>
            <wp:docPr id="168197281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972816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91E54" w14:textId="77777777" w:rsidR="006C2BDE" w:rsidRDefault="006C2BDE" w:rsidP="00065A94">
      <w:pPr>
        <w:spacing w:after="0" w:line="240" w:lineRule="auto"/>
      </w:pPr>
    </w:p>
    <w:p w14:paraId="013E41E4" w14:textId="77777777" w:rsidR="006C2BDE" w:rsidRDefault="006C2BDE" w:rsidP="00065A94">
      <w:pPr>
        <w:spacing w:after="0" w:line="240" w:lineRule="auto"/>
      </w:pPr>
    </w:p>
    <w:p w14:paraId="3E35772E" w14:textId="77777777" w:rsidR="00ED7A22" w:rsidRDefault="00ED7A22" w:rsidP="00065A94">
      <w:pPr>
        <w:spacing w:after="0" w:line="240" w:lineRule="auto"/>
      </w:pPr>
    </w:p>
    <w:p w14:paraId="77D91917" w14:textId="77777777" w:rsidR="00ED7A22" w:rsidRDefault="00ED7A22" w:rsidP="00065A94">
      <w:pPr>
        <w:spacing w:after="0" w:line="240" w:lineRule="auto"/>
      </w:pPr>
    </w:p>
    <w:p w14:paraId="6A869862" w14:textId="77777777" w:rsidR="00ED7A22" w:rsidRDefault="00ED7A22" w:rsidP="00065A94">
      <w:pPr>
        <w:spacing w:after="0" w:line="240" w:lineRule="auto"/>
      </w:pPr>
    </w:p>
    <w:p w14:paraId="7930C5FB" w14:textId="77777777" w:rsidR="00ED7A22" w:rsidRDefault="00ED7A22" w:rsidP="00065A94">
      <w:pPr>
        <w:spacing w:after="0" w:line="240" w:lineRule="auto"/>
      </w:pPr>
    </w:p>
    <w:p w14:paraId="57FFF004" w14:textId="305F5E41" w:rsidR="00734B26" w:rsidRDefault="00734B26" w:rsidP="00065A94">
      <w:pPr>
        <w:pStyle w:val="ListParagraph"/>
        <w:numPr>
          <w:ilvl w:val="0"/>
          <w:numId w:val="3"/>
        </w:numPr>
        <w:spacing w:after="0" w:line="240" w:lineRule="auto"/>
      </w:pPr>
      <w:r>
        <w:t>List the sponsors along with the total amount they have paid:</w:t>
      </w:r>
    </w:p>
    <w:p w14:paraId="50095AF3" w14:textId="77777777" w:rsidR="006C2BDE" w:rsidRDefault="006C2BDE" w:rsidP="006C2BDE">
      <w:pPr>
        <w:spacing w:after="0" w:line="240" w:lineRule="auto"/>
      </w:pPr>
    </w:p>
    <w:p w14:paraId="213492F1" w14:textId="77777777" w:rsidR="006C2BDE" w:rsidRDefault="006C2BDE" w:rsidP="006C2BDE">
      <w:pPr>
        <w:spacing w:after="0" w:line="240" w:lineRule="auto"/>
      </w:pPr>
    </w:p>
    <w:p w14:paraId="3C0C1B74" w14:textId="24E5901A" w:rsidR="006C2BDE" w:rsidRDefault="006C2BDE" w:rsidP="006C2BDE">
      <w:pPr>
        <w:spacing w:after="0" w:line="240" w:lineRule="auto"/>
      </w:pPr>
      <w:r w:rsidRPr="006C2BDE">
        <w:rPr>
          <w:noProof/>
        </w:rPr>
        <w:drawing>
          <wp:inline distT="0" distB="0" distL="0" distR="0" wp14:anchorId="15D603C0" wp14:editId="7D1B9978">
            <wp:extent cx="5731510" cy="3063240"/>
            <wp:effectExtent l="0" t="0" r="2540" b="3810"/>
            <wp:docPr id="1267851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785125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FEAB0" w14:textId="77777777" w:rsidR="006C2BDE" w:rsidRDefault="006C2BDE" w:rsidP="006C2BDE">
      <w:pPr>
        <w:spacing w:after="0" w:line="240" w:lineRule="auto"/>
      </w:pPr>
    </w:p>
    <w:p w14:paraId="70447346" w14:textId="77777777" w:rsidR="006C2BDE" w:rsidRDefault="006C2BDE" w:rsidP="006C2BDE">
      <w:pPr>
        <w:spacing w:after="0" w:line="240" w:lineRule="auto"/>
      </w:pPr>
    </w:p>
    <w:p w14:paraId="67D8AF84" w14:textId="77777777" w:rsidR="006C2BDE" w:rsidRDefault="006C2BDE" w:rsidP="006C2BDE">
      <w:pPr>
        <w:spacing w:after="0" w:line="240" w:lineRule="auto"/>
      </w:pPr>
    </w:p>
    <w:p w14:paraId="623FF5E8" w14:textId="77777777" w:rsidR="006C2BDE" w:rsidRDefault="006C2BDE" w:rsidP="006C2BDE">
      <w:pPr>
        <w:spacing w:after="0" w:line="240" w:lineRule="auto"/>
      </w:pPr>
    </w:p>
    <w:p w14:paraId="36629D7C" w14:textId="77777777" w:rsidR="006C2BDE" w:rsidRDefault="006C2BDE" w:rsidP="006C2BDE">
      <w:pPr>
        <w:spacing w:after="0" w:line="240" w:lineRule="auto"/>
      </w:pPr>
    </w:p>
    <w:p w14:paraId="117780C0" w14:textId="77777777" w:rsidR="006C2BDE" w:rsidRDefault="006C2BDE" w:rsidP="006C2BDE">
      <w:pPr>
        <w:spacing w:after="0" w:line="240" w:lineRule="auto"/>
      </w:pPr>
    </w:p>
    <w:p w14:paraId="02F8DE51" w14:textId="01B35C8B" w:rsidR="00FE4431" w:rsidRDefault="008B73E8" w:rsidP="006C2BDE">
      <w:pPr>
        <w:pStyle w:val="ListParagraph"/>
        <w:numPr>
          <w:ilvl w:val="0"/>
          <w:numId w:val="3"/>
        </w:numPr>
        <w:spacing w:after="0" w:line="240" w:lineRule="auto"/>
      </w:pPr>
      <w:r w:rsidRPr="008B73E8">
        <w:t>List the shelter locations with the highest number of dogs available for adoption:</w:t>
      </w:r>
    </w:p>
    <w:p w14:paraId="1186F6B6" w14:textId="77777777" w:rsidR="006C2BDE" w:rsidRDefault="006C2BDE" w:rsidP="006C2BDE">
      <w:pPr>
        <w:pStyle w:val="ListParagraph"/>
        <w:spacing w:after="0" w:line="240" w:lineRule="auto"/>
      </w:pPr>
    </w:p>
    <w:p w14:paraId="40130947" w14:textId="60084D5E" w:rsidR="008B73E8" w:rsidRDefault="006C2BDE" w:rsidP="00065A94">
      <w:pPr>
        <w:spacing w:after="0" w:line="240" w:lineRule="auto"/>
      </w:pPr>
      <w:r w:rsidRPr="006C2BDE">
        <w:rPr>
          <w:noProof/>
        </w:rPr>
        <w:drawing>
          <wp:inline distT="0" distB="0" distL="0" distR="0" wp14:anchorId="398CF846" wp14:editId="6C6ACF64">
            <wp:extent cx="5731510" cy="3065145"/>
            <wp:effectExtent l="0" t="0" r="2540" b="1905"/>
            <wp:docPr id="19728180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2818008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9C8BE" w14:textId="77777777" w:rsidR="006C2BDE" w:rsidRDefault="006C2BDE" w:rsidP="00065A94">
      <w:pPr>
        <w:spacing w:after="0" w:line="240" w:lineRule="auto"/>
      </w:pPr>
    </w:p>
    <w:p w14:paraId="47E78F17" w14:textId="77777777" w:rsidR="006C2BDE" w:rsidRDefault="006C2BDE" w:rsidP="00065A94">
      <w:pPr>
        <w:spacing w:after="0" w:line="240" w:lineRule="auto"/>
      </w:pPr>
    </w:p>
    <w:p w14:paraId="621D5183" w14:textId="77777777" w:rsidR="009E5C8C" w:rsidRDefault="009E5C8C" w:rsidP="00065A94">
      <w:pPr>
        <w:spacing w:after="0" w:line="240" w:lineRule="auto"/>
      </w:pPr>
    </w:p>
    <w:p w14:paraId="665965FB" w14:textId="77777777" w:rsidR="009E5C8C" w:rsidRDefault="009E5C8C" w:rsidP="00065A94">
      <w:pPr>
        <w:spacing w:after="0" w:line="240" w:lineRule="auto"/>
      </w:pPr>
    </w:p>
    <w:p w14:paraId="786A7326" w14:textId="77777777" w:rsidR="006C2BDE" w:rsidRDefault="006C2BDE" w:rsidP="00065A94">
      <w:pPr>
        <w:spacing w:after="0" w:line="240" w:lineRule="auto"/>
      </w:pPr>
    </w:p>
    <w:p w14:paraId="03D6DAFF" w14:textId="2D26D5B2" w:rsidR="00FB6B61" w:rsidRDefault="00FB6B61" w:rsidP="00065A94">
      <w:pPr>
        <w:pStyle w:val="ListParagraph"/>
        <w:numPr>
          <w:ilvl w:val="0"/>
          <w:numId w:val="3"/>
        </w:numPr>
        <w:spacing w:after="0" w:line="240" w:lineRule="auto"/>
      </w:pPr>
      <w:r w:rsidRPr="00FB6B61">
        <w:t>Find the total number of employees and animals hosted in each shelter location:</w:t>
      </w:r>
    </w:p>
    <w:p w14:paraId="1A3210E1" w14:textId="77777777" w:rsidR="006C2BDE" w:rsidRDefault="006C2BDE" w:rsidP="006C2BDE">
      <w:pPr>
        <w:spacing w:after="0" w:line="240" w:lineRule="auto"/>
      </w:pPr>
    </w:p>
    <w:p w14:paraId="16FD3D9C" w14:textId="77777777" w:rsidR="006C2BDE" w:rsidRDefault="006C2BDE" w:rsidP="006C2BDE">
      <w:pPr>
        <w:spacing w:after="0" w:line="240" w:lineRule="auto"/>
      </w:pPr>
    </w:p>
    <w:p w14:paraId="5EAEDA09" w14:textId="30B1B435" w:rsidR="00FB6B61" w:rsidRDefault="006C2BDE" w:rsidP="00065A94">
      <w:pPr>
        <w:spacing w:after="0" w:line="240" w:lineRule="auto"/>
      </w:pPr>
      <w:r w:rsidRPr="006C2BDE">
        <w:rPr>
          <w:noProof/>
        </w:rPr>
        <w:drawing>
          <wp:inline distT="0" distB="0" distL="0" distR="0" wp14:anchorId="2C5B352A" wp14:editId="4E9C8E41">
            <wp:extent cx="5731510" cy="3054985"/>
            <wp:effectExtent l="0" t="0" r="2540" b="0"/>
            <wp:docPr id="4570780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078061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037DD" w14:textId="77777777" w:rsidR="006C2BDE" w:rsidRDefault="006C2BDE" w:rsidP="00065A94">
      <w:pPr>
        <w:spacing w:after="0" w:line="240" w:lineRule="auto"/>
      </w:pPr>
    </w:p>
    <w:p w14:paraId="48CE8587" w14:textId="77777777" w:rsidR="006C2BDE" w:rsidRDefault="006C2BDE" w:rsidP="00065A94">
      <w:pPr>
        <w:spacing w:after="0" w:line="240" w:lineRule="auto"/>
      </w:pPr>
    </w:p>
    <w:p w14:paraId="3CFB1B58" w14:textId="77777777" w:rsidR="006C2BDE" w:rsidRDefault="006C2BDE" w:rsidP="00065A94">
      <w:pPr>
        <w:spacing w:after="0" w:line="240" w:lineRule="auto"/>
      </w:pPr>
    </w:p>
    <w:p w14:paraId="59744790" w14:textId="1B963EFB" w:rsidR="00443C99" w:rsidRDefault="00443C99" w:rsidP="00885636">
      <w:pPr>
        <w:pStyle w:val="ListParagraph"/>
        <w:numPr>
          <w:ilvl w:val="0"/>
          <w:numId w:val="3"/>
        </w:numPr>
        <w:spacing w:after="0" w:line="240" w:lineRule="auto"/>
      </w:pPr>
      <w:r>
        <w:t>C</w:t>
      </w:r>
      <w:r w:rsidRPr="00443C99">
        <w:t>alculate the total hours worked and total pay for each employee</w:t>
      </w:r>
      <w:r>
        <w:t>:</w:t>
      </w:r>
    </w:p>
    <w:p w14:paraId="082CE8C1" w14:textId="77777777" w:rsidR="006C2BDE" w:rsidRDefault="006C2BDE" w:rsidP="006C2BDE">
      <w:pPr>
        <w:spacing w:after="0" w:line="240" w:lineRule="auto"/>
      </w:pPr>
    </w:p>
    <w:p w14:paraId="7B27DEC4" w14:textId="77777777" w:rsidR="006C2BDE" w:rsidRDefault="006C2BDE" w:rsidP="006C2BDE">
      <w:pPr>
        <w:spacing w:after="0" w:line="240" w:lineRule="auto"/>
      </w:pPr>
    </w:p>
    <w:p w14:paraId="063C19C2" w14:textId="62CC437E" w:rsidR="001B7013" w:rsidRDefault="006846EC" w:rsidP="009E5C8C">
      <w:pPr>
        <w:pStyle w:val="ListParagraph"/>
        <w:spacing w:after="0" w:line="240" w:lineRule="auto"/>
        <w:ind w:left="0"/>
      </w:pPr>
      <w:r>
        <w:t xml:space="preserve"> </w:t>
      </w:r>
      <w:r w:rsidR="006C2BDE" w:rsidRPr="006C2BDE">
        <w:rPr>
          <w:noProof/>
        </w:rPr>
        <w:drawing>
          <wp:inline distT="0" distB="0" distL="0" distR="0" wp14:anchorId="51461516" wp14:editId="60E26F0C">
            <wp:extent cx="5731510" cy="3060065"/>
            <wp:effectExtent l="0" t="0" r="2540" b="6985"/>
            <wp:docPr id="11789413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8941332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FA81A" w14:textId="77777777" w:rsidR="006C2BDE" w:rsidRDefault="006C2BDE" w:rsidP="006C2BDE">
      <w:pPr>
        <w:pStyle w:val="ListParagraph"/>
        <w:spacing w:after="0" w:line="240" w:lineRule="auto"/>
      </w:pPr>
    </w:p>
    <w:p w14:paraId="3365C2A1" w14:textId="77777777" w:rsidR="006C2BDE" w:rsidRDefault="006C2BDE" w:rsidP="006C2BDE">
      <w:pPr>
        <w:pStyle w:val="ListParagraph"/>
        <w:spacing w:after="0" w:line="240" w:lineRule="auto"/>
      </w:pPr>
    </w:p>
    <w:p w14:paraId="2BDAE22D" w14:textId="77777777" w:rsidR="006C2BDE" w:rsidRDefault="006C2BDE" w:rsidP="006C2BDE">
      <w:pPr>
        <w:pStyle w:val="ListParagraph"/>
        <w:spacing w:after="0" w:line="240" w:lineRule="auto"/>
      </w:pPr>
    </w:p>
    <w:p w14:paraId="30082EAD" w14:textId="77777777" w:rsidR="006C2BDE" w:rsidRDefault="006C2BDE" w:rsidP="006C2BDE">
      <w:pPr>
        <w:pStyle w:val="ListParagraph"/>
        <w:spacing w:after="0" w:line="240" w:lineRule="auto"/>
      </w:pPr>
    </w:p>
    <w:p w14:paraId="4A5F907E" w14:textId="4113BC21" w:rsidR="006C2BDE" w:rsidRDefault="006C2BDE" w:rsidP="00046172">
      <w:pPr>
        <w:pStyle w:val="ListParagraph"/>
        <w:spacing w:after="0" w:line="240" w:lineRule="auto"/>
        <w:ind w:left="0"/>
      </w:pPr>
      <w:r w:rsidRPr="006C2BDE">
        <w:rPr>
          <w:noProof/>
        </w:rPr>
        <w:lastRenderedPageBreak/>
        <w:drawing>
          <wp:inline distT="0" distB="0" distL="0" distR="0" wp14:anchorId="2D2513F8" wp14:editId="3B3670E7">
            <wp:extent cx="5731510" cy="3086100"/>
            <wp:effectExtent l="0" t="0" r="2540" b="0"/>
            <wp:docPr id="1868270886" name="Picture 1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270886" name="Picture 1" descr="A screenshot of a computer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3CEF9" w14:textId="77777777" w:rsidR="006C2BDE" w:rsidRDefault="006C2BDE" w:rsidP="006C2BDE">
      <w:pPr>
        <w:pStyle w:val="ListParagraph"/>
        <w:spacing w:after="0" w:line="240" w:lineRule="auto"/>
      </w:pPr>
    </w:p>
    <w:p w14:paraId="5A06F9F3" w14:textId="706DC176" w:rsidR="006C2BDE" w:rsidRDefault="006C2BDE" w:rsidP="009E5C8C">
      <w:pPr>
        <w:pStyle w:val="ListParagraph"/>
        <w:tabs>
          <w:tab w:val="left" w:pos="7024"/>
        </w:tabs>
        <w:spacing w:after="0" w:line="240" w:lineRule="auto"/>
      </w:pPr>
      <w:r>
        <w:tab/>
      </w:r>
    </w:p>
    <w:p w14:paraId="6AF587B2" w14:textId="77777777" w:rsidR="006C2BDE" w:rsidRDefault="006C2BDE" w:rsidP="006C2BDE">
      <w:pPr>
        <w:pStyle w:val="ListParagraph"/>
        <w:tabs>
          <w:tab w:val="left" w:pos="7024"/>
        </w:tabs>
        <w:spacing w:after="0" w:line="240" w:lineRule="auto"/>
      </w:pPr>
    </w:p>
    <w:p w14:paraId="48A6BD2A" w14:textId="77777777" w:rsidR="006C2BDE" w:rsidRDefault="006C2BDE" w:rsidP="006C2BDE">
      <w:pPr>
        <w:pStyle w:val="ListParagraph"/>
        <w:tabs>
          <w:tab w:val="left" w:pos="7024"/>
        </w:tabs>
        <w:spacing w:after="0" w:line="240" w:lineRule="auto"/>
      </w:pPr>
    </w:p>
    <w:p w14:paraId="2E13A053" w14:textId="3077F021" w:rsidR="00DA2235" w:rsidRDefault="008C3569" w:rsidP="00065A94">
      <w:pPr>
        <w:pStyle w:val="ListParagraph"/>
        <w:numPr>
          <w:ilvl w:val="0"/>
          <w:numId w:val="3"/>
        </w:numPr>
        <w:spacing w:after="0" w:line="240" w:lineRule="auto"/>
      </w:pPr>
      <w:r w:rsidRPr="008C3569">
        <w:t>Find the number of examinations conducted by each veterinarian:</w:t>
      </w:r>
    </w:p>
    <w:p w14:paraId="2D786E28" w14:textId="77777777" w:rsidR="006C2BDE" w:rsidRDefault="006C2BDE" w:rsidP="006C2BDE">
      <w:pPr>
        <w:spacing w:after="0" w:line="240" w:lineRule="auto"/>
      </w:pPr>
    </w:p>
    <w:p w14:paraId="55B0A7F6" w14:textId="77777777" w:rsidR="006C2BDE" w:rsidRDefault="006C2BDE" w:rsidP="006C2BDE">
      <w:pPr>
        <w:spacing w:after="0" w:line="240" w:lineRule="auto"/>
      </w:pPr>
    </w:p>
    <w:p w14:paraId="11E5EBE7" w14:textId="33B7993A" w:rsidR="008400EB" w:rsidRDefault="006C2BDE" w:rsidP="00065A94">
      <w:pPr>
        <w:spacing w:after="0" w:line="240" w:lineRule="auto"/>
      </w:pPr>
      <w:r w:rsidRPr="006C2BDE">
        <w:rPr>
          <w:noProof/>
        </w:rPr>
        <w:drawing>
          <wp:inline distT="0" distB="0" distL="0" distR="0" wp14:anchorId="257E0F81" wp14:editId="19309CDB">
            <wp:extent cx="5731510" cy="3066415"/>
            <wp:effectExtent l="0" t="0" r="2540" b="635"/>
            <wp:docPr id="14261208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120814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53942" w14:textId="77777777" w:rsidR="006C2BDE" w:rsidRDefault="006C2BDE" w:rsidP="00065A94">
      <w:pPr>
        <w:spacing w:after="0" w:line="240" w:lineRule="auto"/>
      </w:pPr>
    </w:p>
    <w:p w14:paraId="2AF8103E" w14:textId="77777777" w:rsidR="006C2BDE" w:rsidRDefault="006C2BDE" w:rsidP="00065A94">
      <w:pPr>
        <w:spacing w:after="0" w:line="240" w:lineRule="auto"/>
      </w:pPr>
    </w:p>
    <w:p w14:paraId="4ECA6C71" w14:textId="77777777" w:rsidR="009E5C8C" w:rsidRDefault="009E5C8C" w:rsidP="00065A94">
      <w:pPr>
        <w:spacing w:after="0" w:line="240" w:lineRule="auto"/>
      </w:pPr>
    </w:p>
    <w:p w14:paraId="44E53EC8" w14:textId="77777777" w:rsidR="009E5C8C" w:rsidRDefault="009E5C8C" w:rsidP="00065A94">
      <w:pPr>
        <w:spacing w:after="0" w:line="240" w:lineRule="auto"/>
      </w:pPr>
    </w:p>
    <w:p w14:paraId="6F2D5FD4" w14:textId="77777777" w:rsidR="009E5C8C" w:rsidRDefault="009E5C8C" w:rsidP="00065A94">
      <w:pPr>
        <w:spacing w:after="0" w:line="240" w:lineRule="auto"/>
      </w:pPr>
    </w:p>
    <w:p w14:paraId="4AACBA44" w14:textId="77777777" w:rsidR="009E5C8C" w:rsidRDefault="009E5C8C" w:rsidP="00065A94">
      <w:pPr>
        <w:spacing w:after="0" w:line="240" w:lineRule="auto"/>
      </w:pPr>
    </w:p>
    <w:p w14:paraId="4A317A93" w14:textId="77777777" w:rsidR="009E5C8C" w:rsidRDefault="009E5C8C" w:rsidP="00065A94">
      <w:pPr>
        <w:spacing w:after="0" w:line="240" w:lineRule="auto"/>
      </w:pPr>
    </w:p>
    <w:p w14:paraId="71E78522" w14:textId="77777777" w:rsidR="009E5C8C" w:rsidRDefault="009E5C8C" w:rsidP="00065A94">
      <w:pPr>
        <w:spacing w:after="0" w:line="240" w:lineRule="auto"/>
      </w:pPr>
    </w:p>
    <w:p w14:paraId="34EFF8EC" w14:textId="77777777" w:rsidR="009E5C8C" w:rsidRDefault="009E5C8C" w:rsidP="00065A94">
      <w:pPr>
        <w:spacing w:after="0" w:line="240" w:lineRule="auto"/>
      </w:pPr>
    </w:p>
    <w:p w14:paraId="1D57F984" w14:textId="50FB4A07" w:rsidR="003809C8" w:rsidRDefault="00C01F7E" w:rsidP="00065A94">
      <w:pPr>
        <w:pStyle w:val="ListParagraph"/>
        <w:numPr>
          <w:ilvl w:val="0"/>
          <w:numId w:val="3"/>
        </w:numPr>
        <w:spacing w:after="0" w:line="240" w:lineRule="auto"/>
      </w:pPr>
      <w:r w:rsidRPr="00C01F7E">
        <w:t>Find the total quantity of each type of food needed for all animals:</w:t>
      </w:r>
    </w:p>
    <w:p w14:paraId="1AF1D45B" w14:textId="77777777" w:rsidR="006C2BDE" w:rsidRDefault="006C2BDE" w:rsidP="006C2BDE">
      <w:pPr>
        <w:spacing w:after="0" w:line="240" w:lineRule="auto"/>
      </w:pPr>
    </w:p>
    <w:p w14:paraId="40394CCB" w14:textId="77777777" w:rsidR="006C2BDE" w:rsidRDefault="006C2BDE" w:rsidP="006C2BDE">
      <w:pPr>
        <w:spacing w:after="0" w:line="240" w:lineRule="auto"/>
      </w:pPr>
    </w:p>
    <w:p w14:paraId="71CBF287" w14:textId="3A8F69BD" w:rsidR="00D84310" w:rsidRDefault="006C2BDE" w:rsidP="00065A94">
      <w:pPr>
        <w:spacing w:after="0" w:line="240" w:lineRule="auto"/>
      </w:pPr>
      <w:r w:rsidRPr="006C2BDE">
        <w:rPr>
          <w:noProof/>
        </w:rPr>
        <w:drawing>
          <wp:inline distT="0" distB="0" distL="0" distR="0" wp14:anchorId="2AD83D6C" wp14:editId="2357E14F">
            <wp:extent cx="5731510" cy="3056890"/>
            <wp:effectExtent l="0" t="0" r="2540" b="0"/>
            <wp:docPr id="16110299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1029978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645EA" w14:textId="77777777" w:rsidR="006C2BDE" w:rsidRDefault="006C2BDE" w:rsidP="00065A94">
      <w:pPr>
        <w:spacing w:after="0" w:line="240" w:lineRule="auto"/>
      </w:pPr>
    </w:p>
    <w:p w14:paraId="2114E2BC" w14:textId="77777777" w:rsidR="006C2BDE" w:rsidRDefault="006C2BDE" w:rsidP="00065A94">
      <w:pPr>
        <w:spacing w:after="0" w:line="240" w:lineRule="auto"/>
      </w:pPr>
    </w:p>
    <w:p w14:paraId="0DE3E104" w14:textId="77777777" w:rsidR="006C2BDE" w:rsidRDefault="006C2BDE" w:rsidP="00065A94">
      <w:pPr>
        <w:spacing w:after="0" w:line="240" w:lineRule="auto"/>
      </w:pPr>
    </w:p>
    <w:p w14:paraId="64ED71EF" w14:textId="77777777" w:rsidR="006C2BDE" w:rsidRDefault="006C2BDE" w:rsidP="00065A94">
      <w:pPr>
        <w:spacing w:after="0" w:line="240" w:lineRule="auto"/>
      </w:pPr>
    </w:p>
    <w:p w14:paraId="18575070" w14:textId="77777777" w:rsidR="00D84310" w:rsidRDefault="00D84310" w:rsidP="00065A94">
      <w:pPr>
        <w:pStyle w:val="ListParagraph"/>
        <w:numPr>
          <w:ilvl w:val="0"/>
          <w:numId w:val="2"/>
        </w:numPr>
        <w:spacing w:after="0" w:line="240" w:lineRule="auto"/>
        <w:rPr>
          <w:rStyle w:val="selectable-text"/>
        </w:rPr>
      </w:pPr>
      <w:r>
        <w:rPr>
          <w:rStyle w:val="selectable-text"/>
        </w:rPr>
        <w:t>List of All Facilities with Play Areas but No Temperature Control</w:t>
      </w:r>
    </w:p>
    <w:p w14:paraId="54C6F79F" w14:textId="77777777" w:rsidR="00F65471" w:rsidRDefault="00F65471" w:rsidP="00F65471">
      <w:pPr>
        <w:spacing w:after="0" w:line="240" w:lineRule="auto"/>
      </w:pPr>
    </w:p>
    <w:p w14:paraId="662E4677" w14:textId="77777777" w:rsidR="00F65471" w:rsidRDefault="00F65471" w:rsidP="00F65471">
      <w:pPr>
        <w:spacing w:after="0" w:line="240" w:lineRule="auto"/>
      </w:pPr>
    </w:p>
    <w:p w14:paraId="5ECF7DE3" w14:textId="6B72BE67" w:rsidR="00D84310" w:rsidRDefault="00F65471" w:rsidP="00065A94">
      <w:pPr>
        <w:spacing w:after="0" w:line="240" w:lineRule="auto"/>
      </w:pPr>
      <w:r w:rsidRPr="00F65471">
        <w:rPr>
          <w:noProof/>
        </w:rPr>
        <w:drawing>
          <wp:inline distT="0" distB="0" distL="0" distR="0" wp14:anchorId="2BFF6477" wp14:editId="58540727">
            <wp:extent cx="5731510" cy="3074670"/>
            <wp:effectExtent l="0" t="0" r="2540" b="0"/>
            <wp:docPr id="39478673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786737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44532" w14:textId="77777777" w:rsidR="00F65471" w:rsidRDefault="00F65471" w:rsidP="00065A94">
      <w:pPr>
        <w:spacing w:after="0" w:line="240" w:lineRule="auto"/>
      </w:pPr>
    </w:p>
    <w:p w14:paraId="10CF4987" w14:textId="77777777" w:rsidR="00F65471" w:rsidRDefault="00F65471" w:rsidP="00065A94">
      <w:pPr>
        <w:spacing w:after="0" w:line="240" w:lineRule="auto"/>
      </w:pPr>
    </w:p>
    <w:p w14:paraId="0BBA4ADF" w14:textId="77777777" w:rsidR="00F65471" w:rsidRDefault="00F65471" w:rsidP="00065A94">
      <w:pPr>
        <w:spacing w:after="0" w:line="240" w:lineRule="auto"/>
      </w:pPr>
    </w:p>
    <w:p w14:paraId="42BAFF54" w14:textId="77777777" w:rsidR="009E5C8C" w:rsidRDefault="009E5C8C" w:rsidP="00065A94">
      <w:pPr>
        <w:spacing w:after="0" w:line="240" w:lineRule="auto"/>
      </w:pPr>
    </w:p>
    <w:p w14:paraId="7074800D" w14:textId="77777777" w:rsidR="009E5C8C" w:rsidRDefault="009E5C8C" w:rsidP="00065A94">
      <w:pPr>
        <w:spacing w:after="0" w:line="240" w:lineRule="auto"/>
      </w:pPr>
    </w:p>
    <w:p w14:paraId="50F06B22" w14:textId="4547BD28" w:rsidR="00110BCA" w:rsidRDefault="008A317D" w:rsidP="00065A94">
      <w:pPr>
        <w:pStyle w:val="ListParagraph"/>
        <w:numPr>
          <w:ilvl w:val="0"/>
          <w:numId w:val="2"/>
        </w:numPr>
        <w:spacing w:after="0" w:line="240" w:lineRule="auto"/>
      </w:pPr>
      <w:r w:rsidRPr="008A317D">
        <w:lastRenderedPageBreak/>
        <w:t>Average Duration Between Animal Acquisition and Adoption</w:t>
      </w:r>
    </w:p>
    <w:p w14:paraId="48353D82" w14:textId="77777777" w:rsidR="00F65471" w:rsidRDefault="00F65471" w:rsidP="00F65471">
      <w:pPr>
        <w:spacing w:after="0" w:line="240" w:lineRule="auto"/>
      </w:pPr>
    </w:p>
    <w:p w14:paraId="5A28A4F6" w14:textId="77777777" w:rsidR="00F65471" w:rsidRDefault="00F65471" w:rsidP="00F65471">
      <w:pPr>
        <w:spacing w:after="0" w:line="240" w:lineRule="auto"/>
      </w:pPr>
    </w:p>
    <w:p w14:paraId="00467C8B" w14:textId="5C5DAC4D" w:rsidR="00E37BF8" w:rsidRDefault="00F65471" w:rsidP="00065A94">
      <w:pPr>
        <w:spacing w:after="0" w:line="240" w:lineRule="auto"/>
      </w:pPr>
      <w:r w:rsidRPr="00F65471">
        <w:rPr>
          <w:noProof/>
        </w:rPr>
        <w:drawing>
          <wp:inline distT="0" distB="0" distL="0" distR="0" wp14:anchorId="10A7E56F" wp14:editId="178DD030">
            <wp:extent cx="5731510" cy="3083560"/>
            <wp:effectExtent l="0" t="0" r="2540" b="2540"/>
            <wp:docPr id="159952201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9522015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DABE3" w14:textId="77777777" w:rsidR="00F65471" w:rsidRDefault="00F65471" w:rsidP="00065A94">
      <w:pPr>
        <w:spacing w:after="0" w:line="240" w:lineRule="auto"/>
      </w:pPr>
    </w:p>
    <w:p w14:paraId="292BFC06" w14:textId="77777777" w:rsidR="00F65471" w:rsidRDefault="00F65471" w:rsidP="00065A94">
      <w:pPr>
        <w:spacing w:after="0" w:line="240" w:lineRule="auto"/>
      </w:pPr>
    </w:p>
    <w:p w14:paraId="48696146" w14:textId="77777777" w:rsidR="00F65471" w:rsidRDefault="00F65471" w:rsidP="00065A94">
      <w:pPr>
        <w:spacing w:after="0" w:line="240" w:lineRule="auto"/>
      </w:pPr>
    </w:p>
    <w:p w14:paraId="7245B0AC" w14:textId="77777777" w:rsidR="00F65471" w:rsidRDefault="00F65471" w:rsidP="00065A94">
      <w:pPr>
        <w:spacing w:after="0" w:line="240" w:lineRule="auto"/>
      </w:pPr>
    </w:p>
    <w:p w14:paraId="336E0519" w14:textId="77777777" w:rsidR="00F65471" w:rsidRDefault="00F65471" w:rsidP="00065A94">
      <w:pPr>
        <w:spacing w:after="0" w:line="240" w:lineRule="auto"/>
      </w:pPr>
    </w:p>
    <w:p w14:paraId="3461D3BC" w14:textId="67A9DB9E" w:rsidR="00E37BF8" w:rsidRDefault="005455B0" w:rsidP="00065A94">
      <w:pPr>
        <w:pStyle w:val="ListParagraph"/>
        <w:numPr>
          <w:ilvl w:val="0"/>
          <w:numId w:val="2"/>
        </w:numPr>
        <w:spacing w:after="0" w:line="240" w:lineRule="auto"/>
      </w:pPr>
      <w:r>
        <w:t>Find the number of employees under each manager:</w:t>
      </w:r>
    </w:p>
    <w:p w14:paraId="725FDBA0" w14:textId="77777777" w:rsidR="00F65471" w:rsidRDefault="00F65471" w:rsidP="00F65471">
      <w:pPr>
        <w:spacing w:after="0" w:line="240" w:lineRule="auto"/>
      </w:pPr>
    </w:p>
    <w:p w14:paraId="30EA59D7" w14:textId="77777777" w:rsidR="00F65471" w:rsidRDefault="00F65471" w:rsidP="00F65471">
      <w:pPr>
        <w:spacing w:after="0" w:line="240" w:lineRule="auto"/>
      </w:pPr>
    </w:p>
    <w:p w14:paraId="29917F39" w14:textId="7DBEED51" w:rsidR="00D84310" w:rsidRDefault="00F65471" w:rsidP="00065A94">
      <w:pPr>
        <w:spacing w:after="0" w:line="240" w:lineRule="auto"/>
      </w:pPr>
      <w:r w:rsidRPr="00F65471">
        <w:rPr>
          <w:noProof/>
        </w:rPr>
        <w:drawing>
          <wp:inline distT="0" distB="0" distL="0" distR="0" wp14:anchorId="20A327A7" wp14:editId="32FE5606">
            <wp:extent cx="5731510" cy="3056890"/>
            <wp:effectExtent l="0" t="0" r="2540" b="0"/>
            <wp:docPr id="8548918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4891867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A0501" w14:textId="77777777" w:rsidR="00C01F7E" w:rsidRDefault="00C01F7E" w:rsidP="00065A94">
      <w:pPr>
        <w:spacing w:after="0" w:line="240" w:lineRule="auto"/>
      </w:pPr>
    </w:p>
    <w:p w14:paraId="18F90C35" w14:textId="77777777" w:rsidR="00C01F7E" w:rsidRDefault="00C01F7E" w:rsidP="00065A94">
      <w:pPr>
        <w:spacing w:after="0" w:line="240" w:lineRule="auto"/>
      </w:pPr>
    </w:p>
    <w:p w14:paraId="7D7B0C44" w14:textId="77777777" w:rsidR="009E5C8C" w:rsidRDefault="009E5C8C" w:rsidP="00065A94">
      <w:pPr>
        <w:spacing w:after="0" w:line="240" w:lineRule="auto"/>
        <w:rPr>
          <w:b/>
          <w:bCs/>
          <w:sz w:val="28"/>
          <w:szCs w:val="28"/>
        </w:rPr>
      </w:pPr>
    </w:p>
    <w:p w14:paraId="353D11B7" w14:textId="77777777" w:rsidR="009E5C8C" w:rsidRDefault="009E5C8C" w:rsidP="00065A94">
      <w:pPr>
        <w:spacing w:after="0" w:line="240" w:lineRule="auto"/>
        <w:rPr>
          <w:b/>
          <w:bCs/>
          <w:sz w:val="28"/>
          <w:szCs w:val="28"/>
        </w:rPr>
      </w:pPr>
    </w:p>
    <w:p w14:paraId="72DF0FA4" w14:textId="74928D21" w:rsidR="00C01F7E" w:rsidRPr="00F3497A" w:rsidRDefault="009B1BE2" w:rsidP="00065A94">
      <w:pPr>
        <w:spacing w:after="0" w:line="240" w:lineRule="auto"/>
        <w:rPr>
          <w:b/>
          <w:bCs/>
          <w:sz w:val="28"/>
          <w:szCs w:val="28"/>
        </w:rPr>
      </w:pPr>
      <w:r w:rsidRPr="00F3497A">
        <w:rPr>
          <w:b/>
          <w:bCs/>
          <w:sz w:val="28"/>
          <w:szCs w:val="28"/>
        </w:rPr>
        <w:lastRenderedPageBreak/>
        <w:t>Update Statements:</w:t>
      </w:r>
    </w:p>
    <w:p w14:paraId="5397978D" w14:textId="77777777" w:rsidR="00C3465C" w:rsidRDefault="00C3465C" w:rsidP="00065A94">
      <w:pPr>
        <w:spacing w:after="0" w:line="240" w:lineRule="auto"/>
      </w:pPr>
    </w:p>
    <w:p w14:paraId="4B8105BC" w14:textId="77777777" w:rsidR="00F65471" w:rsidRDefault="00F65471" w:rsidP="00065A94">
      <w:pPr>
        <w:spacing w:after="0" w:line="240" w:lineRule="auto"/>
      </w:pPr>
    </w:p>
    <w:p w14:paraId="1AE60F5D" w14:textId="35042044" w:rsidR="009B1BE2" w:rsidRDefault="00C3465C" w:rsidP="00065A94">
      <w:pPr>
        <w:pStyle w:val="ListParagraph"/>
        <w:numPr>
          <w:ilvl w:val="0"/>
          <w:numId w:val="4"/>
        </w:numPr>
        <w:spacing w:after="0" w:line="240" w:lineRule="auto"/>
      </w:pPr>
      <w:r w:rsidRPr="00C3465C">
        <w:t xml:space="preserve">Update the vaccination date </w:t>
      </w:r>
      <w:r w:rsidR="00541A07">
        <w:t xml:space="preserve">when the </w:t>
      </w:r>
      <w:proofErr w:type="spellStart"/>
      <w:r w:rsidR="00541A07">
        <w:t>treatment_date</w:t>
      </w:r>
      <w:proofErr w:type="spellEnd"/>
      <w:r w:rsidR="00541A07">
        <w:t xml:space="preserve"> is </w:t>
      </w:r>
      <w:r w:rsidRPr="00C3465C">
        <w:t>:</w:t>
      </w:r>
      <w:r w:rsidR="00541A07" w:rsidRPr="00541A07">
        <w:t xml:space="preserve"> </w:t>
      </w:r>
      <w:r w:rsidR="00541A07">
        <w:t>2023-08-20</w:t>
      </w:r>
    </w:p>
    <w:p w14:paraId="2047827E" w14:textId="77777777" w:rsidR="00F65471" w:rsidRDefault="00F65471" w:rsidP="00F65471">
      <w:pPr>
        <w:spacing w:after="0" w:line="240" w:lineRule="auto"/>
      </w:pPr>
    </w:p>
    <w:p w14:paraId="68C294B6" w14:textId="5F4C55A8" w:rsidR="00541A07" w:rsidRDefault="00F65471" w:rsidP="00065A94">
      <w:pPr>
        <w:spacing w:after="0" w:line="240" w:lineRule="auto"/>
      </w:pPr>
      <w:r w:rsidRPr="00F65471">
        <w:rPr>
          <w:noProof/>
        </w:rPr>
        <w:drawing>
          <wp:inline distT="0" distB="0" distL="0" distR="0" wp14:anchorId="0E7EF5CF" wp14:editId="2976CF64">
            <wp:extent cx="5731510" cy="3084195"/>
            <wp:effectExtent l="0" t="0" r="2540" b="1905"/>
            <wp:docPr id="19355935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5593567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E6CAE" w14:textId="77777777" w:rsidR="00F65471" w:rsidRDefault="00F65471" w:rsidP="00065A94">
      <w:pPr>
        <w:spacing w:after="0" w:line="240" w:lineRule="auto"/>
      </w:pPr>
    </w:p>
    <w:p w14:paraId="76A5EBC0" w14:textId="77777777" w:rsidR="00F65471" w:rsidRDefault="00F65471" w:rsidP="00065A94">
      <w:pPr>
        <w:spacing w:after="0" w:line="240" w:lineRule="auto"/>
      </w:pPr>
    </w:p>
    <w:p w14:paraId="26E50776" w14:textId="77777777" w:rsidR="00F65471" w:rsidRDefault="00F65471" w:rsidP="00065A94">
      <w:pPr>
        <w:spacing w:after="0" w:line="240" w:lineRule="auto"/>
      </w:pPr>
    </w:p>
    <w:p w14:paraId="43C4A484" w14:textId="509886B7" w:rsidR="00541A07" w:rsidRDefault="00A543B1" w:rsidP="00065A94">
      <w:pPr>
        <w:pStyle w:val="ListParagraph"/>
        <w:numPr>
          <w:ilvl w:val="0"/>
          <w:numId w:val="4"/>
        </w:numPr>
        <w:spacing w:after="0" w:line="240" w:lineRule="auto"/>
      </w:pPr>
      <w:r w:rsidRPr="00A543B1">
        <w:t>Update the transfer date for a specific animal:</w:t>
      </w:r>
    </w:p>
    <w:p w14:paraId="43ED23A2" w14:textId="77777777" w:rsidR="00F65471" w:rsidRDefault="00F65471" w:rsidP="00F65471">
      <w:pPr>
        <w:spacing w:after="0" w:line="240" w:lineRule="auto"/>
      </w:pPr>
    </w:p>
    <w:p w14:paraId="1C36DE28" w14:textId="6816A758" w:rsidR="00F65471" w:rsidRDefault="00F65471" w:rsidP="00F65471">
      <w:pPr>
        <w:spacing w:after="0" w:line="240" w:lineRule="auto"/>
      </w:pPr>
      <w:r w:rsidRPr="00F65471">
        <w:rPr>
          <w:noProof/>
        </w:rPr>
        <w:drawing>
          <wp:inline distT="0" distB="0" distL="0" distR="0" wp14:anchorId="481EC3CB" wp14:editId="732D767E">
            <wp:extent cx="5731510" cy="3048000"/>
            <wp:effectExtent l="0" t="0" r="2540" b="0"/>
            <wp:docPr id="2406560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656097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ADBA2" w14:textId="77777777" w:rsidR="00F65471" w:rsidRDefault="00F65471" w:rsidP="00F65471">
      <w:pPr>
        <w:spacing w:after="0" w:line="240" w:lineRule="auto"/>
      </w:pPr>
    </w:p>
    <w:p w14:paraId="7E0C9C6A" w14:textId="77777777" w:rsidR="00F65471" w:rsidRDefault="00F65471" w:rsidP="00F65471">
      <w:pPr>
        <w:spacing w:after="0" w:line="240" w:lineRule="auto"/>
      </w:pPr>
    </w:p>
    <w:p w14:paraId="70B33F44" w14:textId="77777777" w:rsidR="00F65471" w:rsidRDefault="00F65471" w:rsidP="00F65471">
      <w:pPr>
        <w:spacing w:after="0" w:line="240" w:lineRule="auto"/>
      </w:pPr>
    </w:p>
    <w:p w14:paraId="4DA04A10" w14:textId="77777777" w:rsidR="009E5C8C" w:rsidRDefault="009E5C8C" w:rsidP="00F65471">
      <w:pPr>
        <w:spacing w:after="0" w:line="240" w:lineRule="auto"/>
      </w:pPr>
    </w:p>
    <w:p w14:paraId="30A00B32" w14:textId="77777777" w:rsidR="009E5C8C" w:rsidRDefault="009E5C8C" w:rsidP="00F65471">
      <w:pPr>
        <w:spacing w:after="0" w:line="240" w:lineRule="auto"/>
      </w:pPr>
    </w:p>
    <w:p w14:paraId="367A22EC" w14:textId="77777777" w:rsidR="00F65471" w:rsidRDefault="00F65471" w:rsidP="00F65471">
      <w:pPr>
        <w:spacing w:after="0" w:line="240" w:lineRule="auto"/>
      </w:pPr>
    </w:p>
    <w:p w14:paraId="6875B72C" w14:textId="0CD3265E" w:rsidR="00F65471" w:rsidRDefault="00302084" w:rsidP="00F65471">
      <w:pPr>
        <w:pStyle w:val="ListParagraph"/>
        <w:numPr>
          <w:ilvl w:val="0"/>
          <w:numId w:val="4"/>
        </w:numPr>
        <w:spacing w:after="0" w:line="240" w:lineRule="auto"/>
      </w:pPr>
      <w:r w:rsidRPr="00302084">
        <w:t xml:space="preserve">Update the food type for animals with </w:t>
      </w:r>
      <w:r>
        <w:t xml:space="preserve">diabetes </w:t>
      </w:r>
      <w:r w:rsidRPr="00302084">
        <w:t>in the nutrition table</w:t>
      </w:r>
    </w:p>
    <w:p w14:paraId="3898E53C" w14:textId="77777777" w:rsidR="00F65471" w:rsidRDefault="00F65471" w:rsidP="00F65471">
      <w:pPr>
        <w:spacing w:after="0" w:line="240" w:lineRule="auto"/>
      </w:pPr>
    </w:p>
    <w:p w14:paraId="73E099C9" w14:textId="3A6FBB83" w:rsidR="00F65471" w:rsidRDefault="00F65471" w:rsidP="00F65471">
      <w:pPr>
        <w:spacing w:after="0" w:line="240" w:lineRule="auto"/>
      </w:pPr>
      <w:r w:rsidRPr="00F65471">
        <w:rPr>
          <w:noProof/>
        </w:rPr>
        <w:drawing>
          <wp:inline distT="0" distB="0" distL="0" distR="0" wp14:anchorId="6B796375" wp14:editId="12DEA114">
            <wp:extent cx="5731510" cy="3051175"/>
            <wp:effectExtent l="0" t="0" r="2540" b="0"/>
            <wp:docPr id="131994616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9946165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D1072" w14:textId="77777777" w:rsidR="00F65471" w:rsidRDefault="00F65471" w:rsidP="00F65471">
      <w:pPr>
        <w:spacing w:after="0" w:line="240" w:lineRule="auto"/>
      </w:pPr>
    </w:p>
    <w:p w14:paraId="5CA52F10" w14:textId="77777777" w:rsidR="00F65471" w:rsidRDefault="00F65471" w:rsidP="00F65471">
      <w:pPr>
        <w:spacing w:after="0" w:line="240" w:lineRule="auto"/>
      </w:pPr>
    </w:p>
    <w:p w14:paraId="797F3385" w14:textId="77777777" w:rsidR="00F65471" w:rsidRDefault="00F65471" w:rsidP="00F65471">
      <w:pPr>
        <w:spacing w:after="0" w:line="240" w:lineRule="auto"/>
      </w:pPr>
    </w:p>
    <w:p w14:paraId="68DFF857" w14:textId="4EE4AEC0" w:rsidR="00F65471" w:rsidRDefault="00F969B8" w:rsidP="00F65471">
      <w:pPr>
        <w:pStyle w:val="ListParagraph"/>
        <w:numPr>
          <w:ilvl w:val="0"/>
          <w:numId w:val="4"/>
        </w:numPr>
        <w:spacing w:after="0" w:line="240" w:lineRule="auto"/>
      </w:pPr>
      <w:r w:rsidRPr="00F969B8">
        <w:t>Update shelter's capacity based on the number of animals transferred out</w:t>
      </w:r>
    </w:p>
    <w:p w14:paraId="41293925" w14:textId="77777777" w:rsidR="009E5C8C" w:rsidRDefault="009E5C8C" w:rsidP="009E5C8C">
      <w:pPr>
        <w:pStyle w:val="ListParagraph"/>
        <w:spacing w:after="0" w:line="240" w:lineRule="auto"/>
      </w:pPr>
    </w:p>
    <w:p w14:paraId="096D64F2" w14:textId="23266943" w:rsidR="00F65471" w:rsidRDefault="00F65471" w:rsidP="00F65471">
      <w:pPr>
        <w:spacing w:after="0" w:line="240" w:lineRule="auto"/>
      </w:pPr>
      <w:r w:rsidRPr="00F65471">
        <w:rPr>
          <w:noProof/>
        </w:rPr>
        <w:drawing>
          <wp:inline distT="0" distB="0" distL="0" distR="0" wp14:anchorId="13A0EF2F" wp14:editId="3FCF96D5">
            <wp:extent cx="5777006" cy="3089476"/>
            <wp:effectExtent l="0" t="0" r="0" b="0"/>
            <wp:docPr id="19557540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5754010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88450" cy="3095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401A0" w14:textId="77777777" w:rsidR="00F65471" w:rsidRDefault="00F65471" w:rsidP="00065A94">
      <w:pPr>
        <w:spacing w:after="0" w:line="240" w:lineRule="auto"/>
        <w:ind w:left="720"/>
      </w:pPr>
    </w:p>
    <w:p w14:paraId="4BA448EA" w14:textId="77777777" w:rsidR="009E5C8C" w:rsidRDefault="009E5C8C" w:rsidP="00065A94">
      <w:pPr>
        <w:spacing w:after="0" w:line="240" w:lineRule="auto"/>
        <w:ind w:left="720"/>
      </w:pPr>
    </w:p>
    <w:p w14:paraId="7CEBE6B5" w14:textId="77777777" w:rsidR="009E5C8C" w:rsidRDefault="009E5C8C" w:rsidP="00065A94">
      <w:pPr>
        <w:spacing w:after="0" w:line="240" w:lineRule="auto"/>
        <w:ind w:left="720"/>
      </w:pPr>
    </w:p>
    <w:p w14:paraId="463ED7EC" w14:textId="77777777" w:rsidR="009E5C8C" w:rsidRDefault="009E5C8C" w:rsidP="00065A94">
      <w:pPr>
        <w:spacing w:after="0" w:line="240" w:lineRule="auto"/>
        <w:ind w:left="720"/>
      </w:pPr>
    </w:p>
    <w:p w14:paraId="18EB4E27" w14:textId="77777777" w:rsidR="009E5C8C" w:rsidRDefault="009E5C8C" w:rsidP="00065A94">
      <w:pPr>
        <w:spacing w:after="0" w:line="240" w:lineRule="auto"/>
        <w:ind w:left="720"/>
      </w:pPr>
    </w:p>
    <w:p w14:paraId="2F80AA18" w14:textId="77777777" w:rsidR="009E5C8C" w:rsidRDefault="009E5C8C" w:rsidP="00065A94">
      <w:pPr>
        <w:spacing w:after="0" w:line="240" w:lineRule="auto"/>
        <w:ind w:left="720"/>
      </w:pPr>
    </w:p>
    <w:p w14:paraId="0E9A6666" w14:textId="77777777" w:rsidR="00F65471" w:rsidRDefault="00F65471" w:rsidP="00065A94">
      <w:pPr>
        <w:spacing w:after="0" w:line="240" w:lineRule="auto"/>
        <w:ind w:left="720"/>
      </w:pPr>
    </w:p>
    <w:p w14:paraId="0D4122BA" w14:textId="0E4B58F3" w:rsidR="0026121D" w:rsidRDefault="007C5ADF" w:rsidP="00065A94">
      <w:pPr>
        <w:pStyle w:val="ListParagraph"/>
        <w:numPr>
          <w:ilvl w:val="0"/>
          <w:numId w:val="4"/>
        </w:numPr>
        <w:spacing w:after="0" w:line="240" w:lineRule="auto"/>
      </w:pPr>
      <w:r w:rsidRPr="007C5ADF">
        <w:lastRenderedPageBreak/>
        <w:t xml:space="preserve">Update grooming type for animals with </w:t>
      </w:r>
      <w:r w:rsidR="0017735E">
        <w:t>certain features</w:t>
      </w:r>
      <w:r w:rsidRPr="007C5ADF">
        <w:t>:</w:t>
      </w:r>
    </w:p>
    <w:p w14:paraId="04476094" w14:textId="77777777" w:rsidR="00F65471" w:rsidRDefault="00F65471" w:rsidP="00F65471">
      <w:pPr>
        <w:spacing w:after="0" w:line="240" w:lineRule="auto"/>
      </w:pPr>
    </w:p>
    <w:p w14:paraId="52A64289" w14:textId="1D5AA9D4" w:rsidR="00F65471" w:rsidRDefault="00BE1EC6" w:rsidP="00BE1EC6">
      <w:pPr>
        <w:pStyle w:val="ListParagraph"/>
        <w:spacing w:after="0" w:line="240" w:lineRule="auto"/>
        <w:ind w:left="0"/>
      </w:pPr>
      <w:r w:rsidRPr="00BE1EC6">
        <w:rPr>
          <w:noProof/>
        </w:rPr>
        <w:drawing>
          <wp:inline distT="0" distB="0" distL="0" distR="0" wp14:anchorId="3A31EB0E" wp14:editId="21A01A5B">
            <wp:extent cx="5731510" cy="3051175"/>
            <wp:effectExtent l="0" t="0" r="2540" b="0"/>
            <wp:docPr id="448925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92599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FE58D" w14:textId="77777777" w:rsidR="00BE1EC6" w:rsidRDefault="00BE1EC6" w:rsidP="00BE1EC6">
      <w:pPr>
        <w:pStyle w:val="ListParagraph"/>
        <w:spacing w:after="0" w:line="240" w:lineRule="auto"/>
        <w:ind w:left="0"/>
      </w:pPr>
    </w:p>
    <w:p w14:paraId="4BAC2451" w14:textId="77777777" w:rsidR="00F65471" w:rsidRDefault="00F65471" w:rsidP="00065A94">
      <w:pPr>
        <w:pStyle w:val="ListParagraph"/>
        <w:spacing w:after="0" w:line="240" w:lineRule="auto"/>
      </w:pPr>
    </w:p>
    <w:p w14:paraId="544B75E9" w14:textId="77777777" w:rsidR="00BE1EC6" w:rsidRDefault="00BE1EC6" w:rsidP="00065A94">
      <w:pPr>
        <w:pStyle w:val="ListParagraph"/>
        <w:spacing w:after="0" w:line="240" w:lineRule="auto"/>
      </w:pPr>
    </w:p>
    <w:p w14:paraId="0818B0FD" w14:textId="77777777" w:rsidR="00F65471" w:rsidRDefault="00F65471" w:rsidP="00065A94">
      <w:pPr>
        <w:pStyle w:val="ListParagraph"/>
        <w:spacing w:after="0" w:line="240" w:lineRule="auto"/>
      </w:pPr>
    </w:p>
    <w:p w14:paraId="570F05D1" w14:textId="32312500" w:rsidR="0066278A" w:rsidRDefault="0066278A" w:rsidP="00065A94">
      <w:pPr>
        <w:pStyle w:val="ListParagraph"/>
        <w:numPr>
          <w:ilvl w:val="0"/>
          <w:numId w:val="4"/>
        </w:numPr>
        <w:spacing w:after="0" w:line="240" w:lineRule="auto"/>
      </w:pPr>
      <w:r w:rsidRPr="0066278A">
        <w:t xml:space="preserve">Update the training type for employees </w:t>
      </w:r>
      <w:r>
        <w:t xml:space="preserve">at top </w:t>
      </w:r>
      <w:r w:rsidRPr="0066278A">
        <w:t xml:space="preserve">level </w:t>
      </w:r>
    </w:p>
    <w:p w14:paraId="5F57386E" w14:textId="77777777" w:rsidR="00BE1EC6" w:rsidRDefault="00BE1EC6" w:rsidP="00BE1EC6">
      <w:pPr>
        <w:spacing w:after="0" w:line="240" w:lineRule="auto"/>
      </w:pPr>
    </w:p>
    <w:p w14:paraId="56B430E4" w14:textId="0D4C77AB" w:rsidR="00684FA8" w:rsidRDefault="00BE1EC6" w:rsidP="00065A94">
      <w:pPr>
        <w:spacing w:after="0" w:line="240" w:lineRule="auto"/>
      </w:pPr>
      <w:r w:rsidRPr="00BE1EC6">
        <w:rPr>
          <w:noProof/>
        </w:rPr>
        <w:drawing>
          <wp:inline distT="0" distB="0" distL="0" distR="0" wp14:anchorId="4997A23A" wp14:editId="6FABB348">
            <wp:extent cx="5731510" cy="3065780"/>
            <wp:effectExtent l="0" t="0" r="2540" b="1270"/>
            <wp:docPr id="18655925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59254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5EDA7" w14:textId="77777777" w:rsidR="00BE1EC6" w:rsidRDefault="00BE1EC6" w:rsidP="00065A94">
      <w:pPr>
        <w:spacing w:after="0" w:line="240" w:lineRule="auto"/>
      </w:pPr>
    </w:p>
    <w:p w14:paraId="1FF0B9D5" w14:textId="77777777" w:rsidR="00BE1EC6" w:rsidRDefault="00BE1EC6" w:rsidP="00065A94">
      <w:pPr>
        <w:spacing w:after="0" w:line="240" w:lineRule="auto"/>
      </w:pPr>
    </w:p>
    <w:p w14:paraId="713B1E8D" w14:textId="77777777" w:rsidR="009E5C8C" w:rsidRDefault="009E5C8C" w:rsidP="00065A94">
      <w:pPr>
        <w:spacing w:after="0" w:line="240" w:lineRule="auto"/>
      </w:pPr>
    </w:p>
    <w:p w14:paraId="744A85BE" w14:textId="77777777" w:rsidR="009E5C8C" w:rsidRDefault="009E5C8C" w:rsidP="00065A94">
      <w:pPr>
        <w:spacing w:after="0" w:line="240" w:lineRule="auto"/>
      </w:pPr>
    </w:p>
    <w:p w14:paraId="2AB0F435" w14:textId="77777777" w:rsidR="009E5C8C" w:rsidRDefault="009E5C8C" w:rsidP="00065A94">
      <w:pPr>
        <w:spacing w:after="0" w:line="240" w:lineRule="auto"/>
      </w:pPr>
    </w:p>
    <w:p w14:paraId="39728452" w14:textId="77777777" w:rsidR="009E5C8C" w:rsidRDefault="009E5C8C" w:rsidP="00065A94">
      <w:pPr>
        <w:spacing w:after="0" w:line="240" w:lineRule="auto"/>
      </w:pPr>
    </w:p>
    <w:p w14:paraId="6D19EDFA" w14:textId="77777777" w:rsidR="00BE1EC6" w:rsidRDefault="00BE1EC6" w:rsidP="00065A94">
      <w:pPr>
        <w:spacing w:after="0" w:line="240" w:lineRule="auto"/>
      </w:pPr>
    </w:p>
    <w:p w14:paraId="6462CBC3" w14:textId="5DB2ABD9" w:rsidR="00684FA8" w:rsidRPr="00F3497A" w:rsidRDefault="00E02790" w:rsidP="00065A94">
      <w:pPr>
        <w:spacing w:after="0" w:line="240" w:lineRule="auto"/>
        <w:rPr>
          <w:b/>
          <w:bCs/>
          <w:sz w:val="36"/>
          <w:szCs w:val="36"/>
        </w:rPr>
      </w:pPr>
      <w:r w:rsidRPr="00F3497A">
        <w:rPr>
          <w:b/>
          <w:bCs/>
          <w:sz w:val="28"/>
          <w:szCs w:val="28"/>
        </w:rPr>
        <w:lastRenderedPageBreak/>
        <w:t xml:space="preserve">Delete Statements: </w:t>
      </w:r>
    </w:p>
    <w:p w14:paraId="48057FA9" w14:textId="77777777" w:rsidR="00E02790" w:rsidRDefault="00E02790" w:rsidP="00065A94">
      <w:pPr>
        <w:spacing w:after="0" w:line="240" w:lineRule="auto"/>
      </w:pPr>
    </w:p>
    <w:p w14:paraId="2AC6228B" w14:textId="77777777" w:rsidR="00BE1EC6" w:rsidRDefault="00BE1EC6" w:rsidP="00BE1EC6">
      <w:pPr>
        <w:pStyle w:val="ListParagraph"/>
        <w:numPr>
          <w:ilvl w:val="0"/>
          <w:numId w:val="5"/>
        </w:numPr>
        <w:spacing w:after="0" w:line="240" w:lineRule="auto"/>
      </w:pPr>
      <w:r>
        <w:t>Delete the payroll of the employees who have not done any training:</w:t>
      </w:r>
    </w:p>
    <w:p w14:paraId="7700E452" w14:textId="77777777" w:rsidR="00BE1EC6" w:rsidRDefault="00BE1EC6" w:rsidP="00BE1EC6">
      <w:pPr>
        <w:spacing w:after="0" w:line="240" w:lineRule="auto"/>
      </w:pPr>
    </w:p>
    <w:p w14:paraId="0ADBD687" w14:textId="77777777" w:rsidR="00BE1EC6" w:rsidRDefault="00BE1EC6" w:rsidP="00BE1EC6">
      <w:pPr>
        <w:spacing w:after="0" w:line="240" w:lineRule="auto"/>
      </w:pPr>
    </w:p>
    <w:p w14:paraId="5A9F31AF" w14:textId="376A51C6" w:rsidR="00BE1EC6" w:rsidRDefault="00823DA6" w:rsidP="00BE1EC6">
      <w:pPr>
        <w:pStyle w:val="ListParagraph"/>
        <w:spacing w:after="0" w:line="240" w:lineRule="auto"/>
        <w:ind w:left="0"/>
      </w:pPr>
      <w:r>
        <w:rPr>
          <w:noProof/>
        </w:rPr>
        <w:drawing>
          <wp:inline distT="0" distB="0" distL="0" distR="0" wp14:anchorId="04CFE4B0" wp14:editId="35038056">
            <wp:extent cx="5731510" cy="3048000"/>
            <wp:effectExtent l="0" t="0" r="2540" b="0"/>
            <wp:docPr id="323155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15574" name=""/>
                    <pic:cNvPicPr/>
                  </pic:nvPicPr>
                  <pic:blipFill rotWithShape="1">
                    <a:blip r:embed="rId30"/>
                    <a:srcRect b="5456"/>
                    <a:stretch/>
                  </pic:blipFill>
                  <pic:spPr bwMode="auto">
                    <a:xfrm>
                      <a:off x="0" y="0"/>
                      <a:ext cx="5731510" cy="3048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B70773" w14:textId="2414CDF8" w:rsidR="00BE1EC6" w:rsidRDefault="00BE1EC6" w:rsidP="00BE1EC6">
      <w:pPr>
        <w:pStyle w:val="ListParagraph"/>
        <w:spacing w:after="0" w:line="240" w:lineRule="auto"/>
        <w:ind w:left="0"/>
      </w:pPr>
    </w:p>
    <w:p w14:paraId="03258A5B" w14:textId="77777777" w:rsidR="00BE1EC6" w:rsidRDefault="00BE1EC6" w:rsidP="00BE1EC6">
      <w:pPr>
        <w:pStyle w:val="ListParagraph"/>
        <w:spacing w:after="0" w:line="240" w:lineRule="auto"/>
      </w:pPr>
    </w:p>
    <w:p w14:paraId="00CF3D16" w14:textId="77777777" w:rsidR="00BE1EC6" w:rsidRDefault="00BE1EC6" w:rsidP="00BE1EC6">
      <w:pPr>
        <w:pStyle w:val="ListParagraph"/>
        <w:spacing w:after="0" w:line="240" w:lineRule="auto"/>
      </w:pPr>
    </w:p>
    <w:p w14:paraId="44EA6583" w14:textId="77777777" w:rsidR="00BE1EC6" w:rsidRDefault="00BE1EC6" w:rsidP="00BE1EC6">
      <w:pPr>
        <w:pStyle w:val="ListParagraph"/>
        <w:numPr>
          <w:ilvl w:val="0"/>
          <w:numId w:val="5"/>
        </w:numPr>
        <w:spacing w:after="0" w:line="240" w:lineRule="auto"/>
      </w:pPr>
      <w:r w:rsidRPr="00920E70">
        <w:t>Delete all records from the sponsor table for sponsors who have not made any payments:</w:t>
      </w:r>
    </w:p>
    <w:p w14:paraId="047BD7E7" w14:textId="77777777" w:rsidR="00BE1EC6" w:rsidRDefault="00BE1EC6" w:rsidP="00BE1EC6">
      <w:pPr>
        <w:spacing w:after="0" w:line="240" w:lineRule="auto"/>
      </w:pPr>
    </w:p>
    <w:p w14:paraId="6F451A72" w14:textId="77777777" w:rsidR="00BE1EC6" w:rsidRDefault="00BE1EC6" w:rsidP="00BE1EC6">
      <w:pPr>
        <w:pStyle w:val="ListParagraph"/>
        <w:spacing w:after="0" w:line="240" w:lineRule="auto"/>
      </w:pPr>
    </w:p>
    <w:p w14:paraId="295B764E" w14:textId="11563E86" w:rsidR="00BE1EC6" w:rsidRDefault="00534531" w:rsidP="00BE1EC6">
      <w:pPr>
        <w:pStyle w:val="ListParagraph"/>
        <w:spacing w:after="0" w:line="240" w:lineRule="auto"/>
        <w:ind w:left="0"/>
      </w:pPr>
      <w:r>
        <w:rPr>
          <w:noProof/>
        </w:rPr>
        <w:drawing>
          <wp:inline distT="0" distB="0" distL="0" distR="0" wp14:anchorId="34A955A6" wp14:editId="6A6ED7E6">
            <wp:extent cx="5731510" cy="2874760"/>
            <wp:effectExtent l="0" t="0" r="2540" b="1905"/>
            <wp:docPr id="18068439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843943" name=""/>
                    <pic:cNvPicPr/>
                  </pic:nvPicPr>
                  <pic:blipFill rotWithShape="1">
                    <a:blip r:embed="rId31"/>
                    <a:srcRect t="5157" r="-2" b="5671"/>
                    <a:stretch/>
                  </pic:blipFill>
                  <pic:spPr bwMode="auto">
                    <a:xfrm>
                      <a:off x="0" y="0"/>
                      <a:ext cx="5731619" cy="28748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DB74E6" w14:textId="77777777" w:rsidR="00BE1EC6" w:rsidRDefault="00BE1EC6" w:rsidP="00BE1EC6">
      <w:pPr>
        <w:pStyle w:val="ListParagraph"/>
        <w:spacing w:after="0" w:line="240" w:lineRule="auto"/>
      </w:pPr>
    </w:p>
    <w:p w14:paraId="10A51A49" w14:textId="77777777" w:rsidR="00BE1EC6" w:rsidRDefault="00BE1EC6" w:rsidP="00BE1EC6">
      <w:pPr>
        <w:pStyle w:val="ListParagraph"/>
        <w:spacing w:after="0" w:line="240" w:lineRule="auto"/>
      </w:pPr>
    </w:p>
    <w:p w14:paraId="544F80F5" w14:textId="77777777" w:rsidR="00BE1EC6" w:rsidRDefault="00BE1EC6" w:rsidP="00BE1EC6">
      <w:pPr>
        <w:pStyle w:val="ListParagraph"/>
        <w:spacing w:after="0" w:line="240" w:lineRule="auto"/>
      </w:pPr>
    </w:p>
    <w:p w14:paraId="54C8AF6A" w14:textId="77777777" w:rsidR="00BE1EC6" w:rsidRDefault="00BE1EC6" w:rsidP="00BE1EC6">
      <w:pPr>
        <w:pStyle w:val="ListParagraph"/>
        <w:spacing w:after="0" w:line="240" w:lineRule="auto"/>
      </w:pPr>
    </w:p>
    <w:p w14:paraId="34D66807" w14:textId="77777777" w:rsidR="00BE1EC6" w:rsidRDefault="00BE1EC6" w:rsidP="00BE1EC6">
      <w:pPr>
        <w:pStyle w:val="ListParagraph"/>
        <w:numPr>
          <w:ilvl w:val="0"/>
          <w:numId w:val="5"/>
        </w:numPr>
        <w:spacing w:after="0" w:line="240" w:lineRule="auto"/>
      </w:pPr>
      <w:r w:rsidRPr="00D808D5">
        <w:lastRenderedPageBreak/>
        <w:t xml:space="preserve">Delete all records from the </w:t>
      </w:r>
      <w:proofErr w:type="spellStart"/>
      <w:r w:rsidRPr="00D808D5">
        <w:t>animal_info</w:t>
      </w:r>
      <w:proofErr w:type="spellEnd"/>
      <w:r w:rsidRPr="00D808D5">
        <w:t xml:space="preserve"> table where the animals are of type 'Cat', and they have not been transferred to any other shelter, and their vaccination status is not up to date</w:t>
      </w:r>
    </w:p>
    <w:p w14:paraId="2F96168B" w14:textId="77777777" w:rsidR="00BE1EC6" w:rsidRDefault="00BE1EC6" w:rsidP="00BE1EC6">
      <w:pPr>
        <w:pStyle w:val="ListParagraph"/>
        <w:spacing w:after="0" w:line="240" w:lineRule="auto"/>
      </w:pPr>
    </w:p>
    <w:p w14:paraId="65F8E193" w14:textId="769DE726" w:rsidR="00BE1EC6" w:rsidRDefault="00F122C0" w:rsidP="009E5C8C">
      <w:pPr>
        <w:pStyle w:val="ListParagraph"/>
        <w:spacing w:after="0" w:line="240" w:lineRule="auto"/>
        <w:ind w:left="0"/>
      </w:pPr>
      <w:r>
        <w:rPr>
          <w:noProof/>
        </w:rPr>
        <w:drawing>
          <wp:inline distT="0" distB="0" distL="0" distR="0" wp14:anchorId="22B9A301" wp14:editId="0A37988B">
            <wp:extent cx="5731510" cy="2922789"/>
            <wp:effectExtent l="0" t="0" r="2540" b="0"/>
            <wp:docPr id="18653477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347708" name=""/>
                    <pic:cNvPicPr/>
                  </pic:nvPicPr>
                  <pic:blipFill rotWithShape="1">
                    <a:blip r:embed="rId32"/>
                    <a:srcRect t="4298" r="-17" b="5026"/>
                    <a:stretch/>
                  </pic:blipFill>
                  <pic:spPr bwMode="auto">
                    <a:xfrm>
                      <a:off x="0" y="0"/>
                      <a:ext cx="5732484" cy="29232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31A0D8" w14:textId="77777777" w:rsidR="00BE1EC6" w:rsidRDefault="00BE1EC6" w:rsidP="00BE1EC6">
      <w:pPr>
        <w:pStyle w:val="ListParagraph"/>
        <w:spacing w:after="0" w:line="240" w:lineRule="auto"/>
      </w:pPr>
    </w:p>
    <w:p w14:paraId="08E120E4" w14:textId="77777777" w:rsidR="00BE1EC6" w:rsidRDefault="00BE1EC6" w:rsidP="00BE1EC6">
      <w:pPr>
        <w:pStyle w:val="ListParagraph"/>
        <w:spacing w:after="0" w:line="240" w:lineRule="auto"/>
      </w:pPr>
    </w:p>
    <w:p w14:paraId="7384AE96" w14:textId="77777777" w:rsidR="00BE1EC6" w:rsidRDefault="00BE1EC6" w:rsidP="00BE1EC6">
      <w:pPr>
        <w:pStyle w:val="ListParagraph"/>
        <w:spacing w:after="0" w:line="240" w:lineRule="auto"/>
      </w:pPr>
    </w:p>
    <w:p w14:paraId="4FDBCECC" w14:textId="6E423E75" w:rsidR="00BE1EC6" w:rsidRDefault="00BE1EC6" w:rsidP="009E5C8C">
      <w:pPr>
        <w:pStyle w:val="ListParagraph"/>
        <w:numPr>
          <w:ilvl w:val="0"/>
          <w:numId w:val="5"/>
        </w:numPr>
        <w:spacing w:after="0" w:line="240" w:lineRule="auto"/>
      </w:pPr>
      <w:r>
        <w:t>D</w:t>
      </w:r>
      <w:r w:rsidRPr="003D2071">
        <w:t>elete the animal transfer record if the animal type is cat and the location is Shelter C</w:t>
      </w:r>
      <w:r>
        <w:t>:</w:t>
      </w:r>
    </w:p>
    <w:p w14:paraId="14AC5234" w14:textId="77777777" w:rsidR="00BE1EC6" w:rsidRDefault="00BE1EC6" w:rsidP="00BE1EC6">
      <w:pPr>
        <w:pStyle w:val="ListParagraph"/>
        <w:spacing w:after="0" w:line="240" w:lineRule="auto"/>
      </w:pPr>
    </w:p>
    <w:p w14:paraId="35C3833C" w14:textId="1C266B90" w:rsidR="00BE1EC6" w:rsidRDefault="003E3B2A" w:rsidP="00BE1EC6">
      <w:pPr>
        <w:pStyle w:val="ListParagraph"/>
        <w:spacing w:after="0" w:line="240" w:lineRule="auto"/>
        <w:ind w:left="0"/>
      </w:pPr>
      <w:r>
        <w:rPr>
          <w:noProof/>
        </w:rPr>
        <w:drawing>
          <wp:inline distT="0" distB="0" distL="0" distR="0" wp14:anchorId="08F92B23" wp14:editId="3D5B0AF8">
            <wp:extent cx="5731510" cy="2902527"/>
            <wp:effectExtent l="0" t="0" r="2540" b="0"/>
            <wp:docPr id="18742897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4289775" name=""/>
                    <pic:cNvPicPr/>
                  </pic:nvPicPr>
                  <pic:blipFill rotWithShape="1">
                    <a:blip r:embed="rId33"/>
                    <a:srcRect t="4513" r="-19" b="5439"/>
                    <a:stretch/>
                  </pic:blipFill>
                  <pic:spPr bwMode="auto">
                    <a:xfrm>
                      <a:off x="0" y="0"/>
                      <a:ext cx="5732584" cy="29030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AF9165" w14:textId="77777777" w:rsidR="00BE1EC6" w:rsidRDefault="00BE1EC6" w:rsidP="00BE1EC6">
      <w:pPr>
        <w:pStyle w:val="ListParagraph"/>
        <w:spacing w:after="0" w:line="240" w:lineRule="auto"/>
        <w:ind w:left="0"/>
      </w:pPr>
    </w:p>
    <w:p w14:paraId="7B3FD47F" w14:textId="77777777" w:rsidR="00BE1EC6" w:rsidRDefault="00BE1EC6" w:rsidP="00BE1EC6">
      <w:pPr>
        <w:pStyle w:val="ListParagraph"/>
        <w:spacing w:after="0" w:line="240" w:lineRule="auto"/>
      </w:pPr>
    </w:p>
    <w:p w14:paraId="390FC950" w14:textId="77777777" w:rsidR="009E5C8C" w:rsidRDefault="009E5C8C" w:rsidP="00BE1EC6">
      <w:pPr>
        <w:pStyle w:val="ListParagraph"/>
        <w:spacing w:after="0" w:line="240" w:lineRule="auto"/>
      </w:pPr>
    </w:p>
    <w:p w14:paraId="45A2AD64" w14:textId="77777777" w:rsidR="00BE1EC6" w:rsidRDefault="00BE1EC6" w:rsidP="00BE1EC6">
      <w:pPr>
        <w:pStyle w:val="ListParagraph"/>
        <w:spacing w:after="0" w:line="240" w:lineRule="auto"/>
      </w:pPr>
    </w:p>
    <w:p w14:paraId="704E4D14" w14:textId="77777777" w:rsidR="009E5C8C" w:rsidRDefault="009E5C8C" w:rsidP="00BE1EC6">
      <w:pPr>
        <w:pStyle w:val="ListParagraph"/>
        <w:spacing w:after="0" w:line="240" w:lineRule="auto"/>
      </w:pPr>
    </w:p>
    <w:p w14:paraId="3EA55649" w14:textId="77777777" w:rsidR="003E3B2A" w:rsidRDefault="003E3B2A" w:rsidP="00BE1EC6">
      <w:pPr>
        <w:pStyle w:val="ListParagraph"/>
        <w:spacing w:after="0" w:line="240" w:lineRule="auto"/>
      </w:pPr>
    </w:p>
    <w:p w14:paraId="49B9CB64" w14:textId="77777777" w:rsidR="009E5C8C" w:rsidRDefault="009E5C8C" w:rsidP="00BE1EC6">
      <w:pPr>
        <w:pStyle w:val="ListParagraph"/>
        <w:spacing w:after="0" w:line="240" w:lineRule="auto"/>
      </w:pPr>
    </w:p>
    <w:p w14:paraId="3B0B5428" w14:textId="77777777" w:rsidR="009E5C8C" w:rsidRDefault="009E5C8C" w:rsidP="00BE1EC6">
      <w:pPr>
        <w:pStyle w:val="ListParagraph"/>
        <w:spacing w:after="0" w:line="240" w:lineRule="auto"/>
      </w:pPr>
    </w:p>
    <w:p w14:paraId="682DDF6D" w14:textId="77777777" w:rsidR="00046172" w:rsidRDefault="00046172" w:rsidP="00BE1EC6">
      <w:pPr>
        <w:pStyle w:val="ListParagraph"/>
        <w:spacing w:after="0" w:line="240" w:lineRule="auto"/>
      </w:pPr>
    </w:p>
    <w:p w14:paraId="2F8D2C6F" w14:textId="77777777" w:rsidR="00BE1EC6" w:rsidRDefault="00BE1EC6" w:rsidP="00BE1EC6">
      <w:pPr>
        <w:pStyle w:val="ListParagraph"/>
        <w:numPr>
          <w:ilvl w:val="0"/>
          <w:numId w:val="5"/>
        </w:numPr>
        <w:spacing w:after="0" w:line="240" w:lineRule="auto"/>
      </w:pPr>
      <w:r>
        <w:lastRenderedPageBreak/>
        <w:t>Delete medical history of the records where the vaccination dosage is last</w:t>
      </w:r>
    </w:p>
    <w:p w14:paraId="602A4C9F" w14:textId="77777777" w:rsidR="00BE1EC6" w:rsidRDefault="00BE1EC6" w:rsidP="00BE1EC6">
      <w:pPr>
        <w:spacing w:after="0" w:line="240" w:lineRule="auto"/>
      </w:pPr>
    </w:p>
    <w:p w14:paraId="5898E910" w14:textId="53F27DDB" w:rsidR="00BE1EC6" w:rsidRDefault="00994251" w:rsidP="00046172">
      <w:pPr>
        <w:pStyle w:val="ListParagraph"/>
        <w:spacing w:after="0" w:line="240" w:lineRule="auto"/>
        <w:ind w:left="0"/>
      </w:pPr>
      <w:r>
        <w:rPr>
          <w:noProof/>
        </w:rPr>
        <w:drawing>
          <wp:inline distT="0" distB="0" distL="0" distR="0" wp14:anchorId="1CCC2D1B" wp14:editId="74F403E5">
            <wp:extent cx="5731510" cy="2847109"/>
            <wp:effectExtent l="0" t="0" r="2540" b="0"/>
            <wp:docPr id="20347688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944"/>
                    <a:stretch/>
                  </pic:blipFill>
                  <pic:spPr bwMode="auto">
                    <a:xfrm>
                      <a:off x="0" y="0"/>
                      <a:ext cx="5731510" cy="2847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6D972B" w14:textId="03935757" w:rsidR="00046172" w:rsidRDefault="00046172" w:rsidP="00046172">
      <w:pPr>
        <w:pStyle w:val="ListParagraph"/>
        <w:spacing w:after="0" w:line="240" w:lineRule="auto"/>
        <w:ind w:left="0"/>
      </w:pPr>
    </w:p>
    <w:p w14:paraId="6177AFFA" w14:textId="77777777" w:rsidR="00046172" w:rsidRDefault="00046172" w:rsidP="00046172">
      <w:pPr>
        <w:pStyle w:val="ListParagraph"/>
        <w:spacing w:after="0" w:line="240" w:lineRule="auto"/>
        <w:ind w:left="0"/>
      </w:pPr>
    </w:p>
    <w:p w14:paraId="0222BE0C" w14:textId="77777777" w:rsidR="00BE1EC6" w:rsidRDefault="00BE1EC6" w:rsidP="00BE1EC6">
      <w:pPr>
        <w:pStyle w:val="ListParagraph"/>
        <w:spacing w:after="0" w:line="240" w:lineRule="auto"/>
      </w:pPr>
    </w:p>
    <w:p w14:paraId="29733863" w14:textId="77777777" w:rsidR="00BE1EC6" w:rsidRDefault="00BE1EC6" w:rsidP="00BE1EC6">
      <w:pPr>
        <w:pStyle w:val="ListParagraph"/>
        <w:numPr>
          <w:ilvl w:val="0"/>
          <w:numId w:val="5"/>
        </w:numPr>
        <w:spacing w:after="0" w:line="240" w:lineRule="auto"/>
      </w:pPr>
      <w:r>
        <w:t>Delete the animal information of Dogs which are underweight:</w:t>
      </w:r>
    </w:p>
    <w:p w14:paraId="4446FE83" w14:textId="77777777" w:rsidR="00BE1EC6" w:rsidRDefault="00BE1EC6" w:rsidP="009E5C8C">
      <w:pPr>
        <w:spacing w:after="0" w:line="240" w:lineRule="auto"/>
      </w:pPr>
    </w:p>
    <w:p w14:paraId="3E2A176B" w14:textId="15921961" w:rsidR="00920E70" w:rsidRDefault="00046172" w:rsidP="00046172">
      <w:pPr>
        <w:pStyle w:val="ListParagraph"/>
        <w:spacing w:after="0" w:line="240" w:lineRule="auto"/>
        <w:ind w:left="0"/>
      </w:pPr>
      <w:r w:rsidRPr="00046172">
        <w:rPr>
          <w:noProof/>
        </w:rPr>
        <w:drawing>
          <wp:inline distT="0" distB="0" distL="0" distR="0" wp14:anchorId="20E46DF7" wp14:editId="0F51392D">
            <wp:extent cx="5731510" cy="3082925"/>
            <wp:effectExtent l="0" t="0" r="2540" b="3175"/>
            <wp:docPr id="7962572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6257210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A3D3F" w14:textId="77777777" w:rsidR="001A2262" w:rsidRDefault="001A2262" w:rsidP="00046172">
      <w:pPr>
        <w:pStyle w:val="ListParagraph"/>
        <w:spacing w:after="0" w:line="240" w:lineRule="auto"/>
        <w:ind w:left="0"/>
      </w:pPr>
    </w:p>
    <w:p w14:paraId="2D58D78A" w14:textId="77777777" w:rsidR="001A2262" w:rsidRDefault="001A2262" w:rsidP="00046172">
      <w:pPr>
        <w:pStyle w:val="ListParagraph"/>
        <w:spacing w:after="0" w:line="240" w:lineRule="auto"/>
        <w:ind w:left="0"/>
      </w:pPr>
    </w:p>
    <w:p w14:paraId="0ACEFD2B" w14:textId="77777777" w:rsidR="001A2262" w:rsidRDefault="001A2262" w:rsidP="00046172">
      <w:pPr>
        <w:pStyle w:val="ListParagraph"/>
        <w:spacing w:after="0" w:line="240" w:lineRule="auto"/>
        <w:ind w:left="0"/>
      </w:pPr>
    </w:p>
    <w:p w14:paraId="57F070D7" w14:textId="77777777" w:rsidR="001A2262" w:rsidRDefault="001A2262" w:rsidP="00046172">
      <w:pPr>
        <w:pStyle w:val="ListParagraph"/>
        <w:spacing w:after="0" w:line="240" w:lineRule="auto"/>
        <w:ind w:left="0"/>
      </w:pPr>
    </w:p>
    <w:p w14:paraId="4BAA9A46" w14:textId="77777777" w:rsidR="001A2262" w:rsidRDefault="001A2262" w:rsidP="00046172">
      <w:pPr>
        <w:pStyle w:val="ListParagraph"/>
        <w:spacing w:after="0" w:line="240" w:lineRule="auto"/>
        <w:ind w:left="0"/>
      </w:pPr>
    </w:p>
    <w:p w14:paraId="2AEFFB73" w14:textId="77777777" w:rsidR="001A2262" w:rsidRDefault="001A2262" w:rsidP="00046172">
      <w:pPr>
        <w:pStyle w:val="ListParagraph"/>
        <w:spacing w:after="0" w:line="240" w:lineRule="auto"/>
        <w:ind w:left="0"/>
      </w:pPr>
    </w:p>
    <w:p w14:paraId="10535C75" w14:textId="77777777" w:rsidR="001A2262" w:rsidRDefault="001A2262" w:rsidP="00046172">
      <w:pPr>
        <w:pStyle w:val="ListParagraph"/>
        <w:spacing w:after="0" w:line="240" w:lineRule="auto"/>
        <w:ind w:left="0"/>
      </w:pPr>
    </w:p>
    <w:p w14:paraId="7465C1CC" w14:textId="77777777" w:rsidR="001A2262" w:rsidRDefault="001A2262" w:rsidP="00046172">
      <w:pPr>
        <w:pStyle w:val="ListParagraph"/>
        <w:spacing w:after="0" w:line="240" w:lineRule="auto"/>
        <w:ind w:left="0"/>
      </w:pPr>
    </w:p>
    <w:p w14:paraId="7405E14A" w14:textId="77777777" w:rsidR="001A2262" w:rsidRDefault="001A2262" w:rsidP="00046172">
      <w:pPr>
        <w:pStyle w:val="ListParagraph"/>
        <w:spacing w:after="0" w:line="240" w:lineRule="auto"/>
        <w:ind w:left="0"/>
      </w:pPr>
    </w:p>
    <w:p w14:paraId="5379B2CF" w14:textId="77777777" w:rsidR="001A2262" w:rsidRDefault="001A2262" w:rsidP="00046172">
      <w:pPr>
        <w:pStyle w:val="ListParagraph"/>
        <w:spacing w:after="0" w:line="240" w:lineRule="auto"/>
        <w:ind w:left="0"/>
      </w:pPr>
    </w:p>
    <w:p w14:paraId="1CDDACF7" w14:textId="2C0096CF" w:rsidR="001A2262" w:rsidRDefault="001A2262" w:rsidP="00046172">
      <w:pPr>
        <w:pStyle w:val="ListParagraph"/>
        <w:spacing w:after="0" w:line="240" w:lineRule="auto"/>
        <w:ind w:left="0"/>
        <w:rPr>
          <w:b/>
          <w:bCs/>
          <w:sz w:val="28"/>
          <w:szCs w:val="28"/>
        </w:rPr>
      </w:pPr>
      <w:r w:rsidRPr="001A2262">
        <w:rPr>
          <w:b/>
          <w:bCs/>
          <w:sz w:val="28"/>
          <w:szCs w:val="28"/>
        </w:rPr>
        <w:lastRenderedPageBreak/>
        <w:t>Individual Contributions:</w:t>
      </w:r>
    </w:p>
    <w:p w14:paraId="02CDDF65" w14:textId="77777777" w:rsidR="001A2262" w:rsidRDefault="001A2262" w:rsidP="00046172">
      <w:pPr>
        <w:pStyle w:val="ListParagraph"/>
        <w:spacing w:after="0" w:line="240" w:lineRule="auto"/>
        <w:ind w:left="0"/>
        <w:rPr>
          <w:b/>
          <w:bCs/>
          <w:sz w:val="28"/>
          <w:szCs w:val="28"/>
        </w:rPr>
      </w:pPr>
    </w:p>
    <w:p w14:paraId="584960ED" w14:textId="77777777" w:rsidR="001A2262" w:rsidRPr="000B134C" w:rsidRDefault="001A2262" w:rsidP="001A2262">
      <w:pPr>
        <w:jc w:val="both"/>
        <w:rPr>
          <w:rFonts w:cstheme="minorHAnsi"/>
        </w:rPr>
      </w:pPr>
      <w:r w:rsidRPr="000B134C">
        <w:rPr>
          <w:rFonts w:cstheme="minorHAnsi"/>
        </w:rPr>
        <w:t>My contribution revolved around a series of questions, each with a specific objective.</w:t>
      </w:r>
    </w:p>
    <w:p w14:paraId="12185791" w14:textId="77777777" w:rsidR="001A2262" w:rsidRPr="000B134C" w:rsidRDefault="001A2262" w:rsidP="001A2262">
      <w:pPr>
        <w:jc w:val="both"/>
        <w:rPr>
          <w:rFonts w:cstheme="minorHAnsi"/>
        </w:rPr>
      </w:pPr>
      <w:r w:rsidRPr="000B134C">
        <w:rPr>
          <w:rFonts w:cstheme="minorHAnsi"/>
        </w:rPr>
        <w:t>First, I addressed the issue of finding adoption-ready dogs in different locations. This was not just about the statistics</w:t>
      </w:r>
      <w:r>
        <w:rPr>
          <w:rFonts w:cstheme="minorHAnsi"/>
        </w:rPr>
        <w:t>.</w:t>
      </w:r>
      <w:r w:rsidRPr="000B134C">
        <w:rPr>
          <w:rFonts w:cstheme="minorHAnsi"/>
        </w:rPr>
        <w:t xml:space="preserve"> It was about integrating the creature into loving homes, ensuring that no </w:t>
      </w:r>
      <w:r>
        <w:rPr>
          <w:rFonts w:cstheme="minorHAnsi"/>
        </w:rPr>
        <w:t>dog</w:t>
      </w:r>
      <w:r w:rsidRPr="000B134C">
        <w:rPr>
          <w:rFonts w:cstheme="minorHAnsi"/>
        </w:rPr>
        <w:t xml:space="preserve"> was overlooked. After carefully entering and analysing detailed records, </w:t>
      </w:r>
      <w:r>
        <w:rPr>
          <w:rFonts w:cstheme="minorHAnsi"/>
        </w:rPr>
        <w:t>the</w:t>
      </w:r>
      <w:r w:rsidRPr="000B134C">
        <w:rPr>
          <w:rFonts w:cstheme="minorHAnsi"/>
        </w:rPr>
        <w:t xml:space="preserve"> query</w:t>
      </w:r>
      <w:r>
        <w:rPr>
          <w:rFonts w:cstheme="minorHAnsi"/>
        </w:rPr>
        <w:t xml:space="preserve"> is written</w:t>
      </w:r>
      <w:r w:rsidRPr="000B134C">
        <w:rPr>
          <w:rFonts w:cstheme="minorHAnsi"/>
        </w:rPr>
        <w:t xml:space="preserve"> that allows us to determine which dogs are ready to start their new lives and where they are </w:t>
      </w:r>
      <w:r>
        <w:rPr>
          <w:rFonts w:cstheme="minorHAnsi"/>
        </w:rPr>
        <w:t>located</w:t>
      </w:r>
      <w:r w:rsidRPr="000B134C">
        <w:rPr>
          <w:rFonts w:cstheme="minorHAnsi"/>
        </w:rPr>
        <w:t>.</w:t>
      </w:r>
    </w:p>
    <w:p w14:paraId="4AE405A1" w14:textId="77777777" w:rsidR="001A2262" w:rsidRDefault="001A2262" w:rsidP="001A2262">
      <w:pPr>
        <w:jc w:val="both"/>
        <w:rPr>
          <w:rFonts w:cstheme="minorHAnsi"/>
        </w:rPr>
      </w:pPr>
      <w:r w:rsidRPr="000B134C">
        <w:rPr>
          <w:rFonts w:cstheme="minorHAnsi"/>
        </w:rPr>
        <w:t xml:space="preserve">A healthy diet comes next. Each animal has unique needs, and ensuring they are met </w:t>
      </w:r>
      <w:r>
        <w:rPr>
          <w:rFonts w:cstheme="minorHAnsi"/>
        </w:rPr>
        <w:t>with their necessities</w:t>
      </w:r>
      <w:r w:rsidRPr="000B134C">
        <w:rPr>
          <w:rFonts w:cstheme="minorHAnsi"/>
        </w:rPr>
        <w:t xml:space="preserve"> to their well-being. The que</w:t>
      </w:r>
      <w:r>
        <w:rPr>
          <w:rFonts w:cstheme="minorHAnsi"/>
        </w:rPr>
        <w:t xml:space="preserve">ry that </w:t>
      </w:r>
      <w:r w:rsidRPr="000B134C">
        <w:rPr>
          <w:rFonts w:cstheme="minorHAnsi"/>
        </w:rPr>
        <w:t xml:space="preserve">developed to calculate total food requirements involves more than just </w:t>
      </w:r>
      <w:r>
        <w:rPr>
          <w:rFonts w:cstheme="minorHAnsi"/>
        </w:rPr>
        <w:t>math.</w:t>
      </w:r>
      <w:r w:rsidRPr="000B134C">
        <w:rPr>
          <w:rFonts w:cstheme="minorHAnsi"/>
        </w:rPr>
        <w:t xml:space="preserve"> It was about giving each animal the proper care and attention, and making sure they were healthy, </w:t>
      </w:r>
      <w:proofErr w:type="gramStart"/>
      <w:r w:rsidRPr="000B134C">
        <w:rPr>
          <w:rFonts w:cstheme="minorHAnsi"/>
        </w:rPr>
        <w:t>happy</w:t>
      </w:r>
      <w:proofErr w:type="gramEnd"/>
      <w:r>
        <w:rPr>
          <w:rFonts w:cstheme="minorHAnsi"/>
        </w:rPr>
        <w:t xml:space="preserve"> </w:t>
      </w:r>
      <w:r w:rsidRPr="000B134C">
        <w:rPr>
          <w:rFonts w:cstheme="minorHAnsi"/>
        </w:rPr>
        <w:t>and ready for adoption.</w:t>
      </w:r>
    </w:p>
    <w:p w14:paraId="28B8D4EB" w14:textId="77777777" w:rsidR="001A2262" w:rsidRDefault="001A2262" w:rsidP="001A2262">
      <w:pPr>
        <w:jc w:val="both"/>
        <w:rPr>
          <w:rFonts w:cstheme="minorHAnsi"/>
        </w:rPr>
      </w:pPr>
      <w:r>
        <w:rPr>
          <w:rFonts w:cstheme="minorHAnsi"/>
        </w:rPr>
        <w:t>The next query is</w:t>
      </w:r>
      <w:r w:rsidRPr="000B134C">
        <w:rPr>
          <w:rFonts w:cstheme="minorHAnsi"/>
        </w:rPr>
        <w:t xml:space="preserve"> the environmental conditions that directly affect the lives of the animals. It was important to know which of our accommodations had play areas</w:t>
      </w:r>
      <w:r>
        <w:rPr>
          <w:rFonts w:cstheme="minorHAnsi"/>
        </w:rPr>
        <w:t xml:space="preserve"> and which does not</w:t>
      </w:r>
      <w:r w:rsidRPr="000B134C">
        <w:rPr>
          <w:rFonts w:cstheme="minorHAnsi"/>
        </w:rPr>
        <w:t xml:space="preserve"> have </w:t>
      </w:r>
      <w:r>
        <w:rPr>
          <w:rFonts w:cstheme="minorHAnsi"/>
        </w:rPr>
        <w:t>temperature control</w:t>
      </w:r>
      <w:r w:rsidRPr="000B134C">
        <w:rPr>
          <w:rFonts w:cstheme="minorHAnsi"/>
        </w:rPr>
        <w:t>. This effort was to ensure that our facilities were not just adequate but met the physical and emotional needs of the shelters</w:t>
      </w:r>
      <w:r>
        <w:rPr>
          <w:rFonts w:cstheme="minorHAnsi"/>
        </w:rPr>
        <w:t>.</w:t>
      </w:r>
    </w:p>
    <w:p w14:paraId="55CD16A2" w14:textId="77777777" w:rsidR="001A2262" w:rsidRDefault="001A2262" w:rsidP="001A2262">
      <w:pPr>
        <w:jc w:val="both"/>
        <w:rPr>
          <w:rFonts w:cstheme="minorHAnsi"/>
        </w:rPr>
      </w:pPr>
      <w:r w:rsidRPr="000B134C">
        <w:rPr>
          <w:rFonts w:cstheme="minorHAnsi"/>
        </w:rPr>
        <w:t>Understanding the adoption schedule was</w:t>
      </w:r>
      <w:r>
        <w:rPr>
          <w:rFonts w:cstheme="minorHAnsi"/>
        </w:rPr>
        <w:t xml:space="preserve"> also very important</w:t>
      </w:r>
      <w:r w:rsidRPr="000B134C">
        <w:rPr>
          <w:rFonts w:cstheme="minorHAnsi"/>
        </w:rPr>
        <w:t>. The faster we can move animals from arrival to adoption, the more lives we can save. The qu</w:t>
      </w:r>
      <w:r>
        <w:rPr>
          <w:rFonts w:cstheme="minorHAnsi"/>
        </w:rPr>
        <w:t>ery</w:t>
      </w:r>
      <w:r w:rsidRPr="000B134C">
        <w:rPr>
          <w:rFonts w:cstheme="minorHAnsi"/>
        </w:rPr>
        <w:t xml:space="preserve"> I did to find out the average length of time between acquiring and rescuing an animal</w:t>
      </w:r>
      <w:r>
        <w:rPr>
          <w:rFonts w:cstheme="minorHAnsi"/>
        </w:rPr>
        <w:t>. It helps us to know the period from arrival and adoption time.</w:t>
      </w:r>
    </w:p>
    <w:p w14:paraId="37EA27D5" w14:textId="77777777" w:rsidR="001A2262" w:rsidRPr="00823367" w:rsidRDefault="001A2262" w:rsidP="001A2262">
      <w:pPr>
        <w:jc w:val="both"/>
        <w:rPr>
          <w:rFonts w:cstheme="minorHAnsi"/>
        </w:rPr>
      </w:pPr>
      <w:r>
        <w:rPr>
          <w:rFonts w:cstheme="minorHAnsi"/>
        </w:rPr>
        <w:t>Finally</w:t>
      </w:r>
      <w:r w:rsidRPr="000C10C8">
        <w:rPr>
          <w:rFonts w:cstheme="minorHAnsi"/>
        </w:rPr>
        <w:t xml:space="preserve">, examining organizational structure was about understanding the dynamics between managers and their teams </w:t>
      </w:r>
      <w:r>
        <w:rPr>
          <w:rFonts w:cstheme="minorHAnsi"/>
        </w:rPr>
        <w:t>to</w:t>
      </w:r>
      <w:r w:rsidRPr="000C10C8">
        <w:rPr>
          <w:rFonts w:cstheme="minorHAnsi"/>
        </w:rPr>
        <w:t xml:space="preserve"> ensuring that </w:t>
      </w:r>
      <w:r>
        <w:rPr>
          <w:rFonts w:cstheme="minorHAnsi"/>
        </w:rPr>
        <w:t>the</w:t>
      </w:r>
      <w:r w:rsidRPr="000C10C8">
        <w:rPr>
          <w:rFonts w:cstheme="minorHAnsi"/>
        </w:rPr>
        <w:t xml:space="preserve"> human resources were very well matched</w:t>
      </w:r>
      <w:r>
        <w:rPr>
          <w:rFonts w:cstheme="minorHAnsi"/>
        </w:rPr>
        <w:t>.</w:t>
      </w:r>
      <w:r w:rsidRPr="000C10C8">
        <w:rPr>
          <w:rFonts w:cstheme="minorHAnsi"/>
        </w:rPr>
        <w:t xml:space="preserve"> This was to create a supportive, high-performing environment for staf</w:t>
      </w:r>
      <w:r>
        <w:rPr>
          <w:rFonts w:cstheme="minorHAnsi"/>
        </w:rPr>
        <w:t xml:space="preserve">f and </w:t>
      </w:r>
      <w:r w:rsidRPr="000C10C8">
        <w:rPr>
          <w:rFonts w:cstheme="minorHAnsi"/>
        </w:rPr>
        <w:t>enabling them to do their best work for the animals.</w:t>
      </w:r>
      <w:r w:rsidRPr="000C10C8">
        <w:t xml:space="preserve"> </w:t>
      </w:r>
      <w:r w:rsidRPr="000C10C8">
        <w:rPr>
          <w:rFonts w:cstheme="minorHAnsi"/>
        </w:rPr>
        <w:t>And each line of SQL isn’t just code</w:t>
      </w:r>
      <w:r>
        <w:rPr>
          <w:rFonts w:cstheme="minorHAnsi"/>
        </w:rPr>
        <w:t>,</w:t>
      </w:r>
      <w:r w:rsidRPr="000C10C8">
        <w:rPr>
          <w:rFonts w:cstheme="minorHAnsi"/>
        </w:rPr>
        <w:t xml:space="preserve"> </w:t>
      </w:r>
      <w:proofErr w:type="gramStart"/>
      <w:r w:rsidRPr="000C10C8">
        <w:rPr>
          <w:rFonts w:cstheme="minorHAnsi"/>
        </w:rPr>
        <w:t>It</w:t>
      </w:r>
      <w:proofErr w:type="gramEnd"/>
      <w:r w:rsidRPr="000C10C8">
        <w:rPr>
          <w:rFonts w:cstheme="minorHAnsi"/>
        </w:rPr>
        <w:t xml:space="preserve"> was a stepping stone to a better future for countless animals.</w:t>
      </w:r>
    </w:p>
    <w:p w14:paraId="2AC4BB12" w14:textId="77777777" w:rsidR="001A2262" w:rsidRPr="001A2262" w:rsidRDefault="001A2262" w:rsidP="00046172">
      <w:pPr>
        <w:pStyle w:val="ListParagraph"/>
        <w:spacing w:after="0" w:line="240" w:lineRule="auto"/>
        <w:ind w:left="0"/>
        <w:rPr>
          <w:b/>
          <w:bCs/>
          <w:sz w:val="28"/>
          <w:szCs w:val="28"/>
        </w:rPr>
      </w:pPr>
    </w:p>
    <w:sectPr w:rsidR="001A2262" w:rsidRPr="001A22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33324"/>
    <w:multiLevelType w:val="hybridMultilevel"/>
    <w:tmpl w:val="8F16E1CA"/>
    <w:lvl w:ilvl="0" w:tplc="997EF28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A445F8"/>
    <w:multiLevelType w:val="hybridMultilevel"/>
    <w:tmpl w:val="246494E2"/>
    <w:lvl w:ilvl="0" w:tplc="149CF27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023CC7"/>
    <w:multiLevelType w:val="hybridMultilevel"/>
    <w:tmpl w:val="C9CE60D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417186"/>
    <w:multiLevelType w:val="hybridMultilevel"/>
    <w:tmpl w:val="B1D27BE8"/>
    <w:lvl w:ilvl="0" w:tplc="F9283ED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441DC9"/>
    <w:multiLevelType w:val="hybridMultilevel"/>
    <w:tmpl w:val="C9344422"/>
    <w:lvl w:ilvl="0" w:tplc="9740182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246BC1"/>
    <w:multiLevelType w:val="hybridMultilevel"/>
    <w:tmpl w:val="21A65BCA"/>
    <w:lvl w:ilvl="0" w:tplc="B4A262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0431576">
    <w:abstractNumId w:val="2"/>
  </w:num>
  <w:num w:numId="2" w16cid:durableId="151144508">
    <w:abstractNumId w:val="1"/>
  </w:num>
  <w:num w:numId="3" w16cid:durableId="525563971">
    <w:abstractNumId w:val="0"/>
  </w:num>
  <w:num w:numId="4" w16cid:durableId="589579717">
    <w:abstractNumId w:val="5"/>
  </w:num>
  <w:num w:numId="5" w16cid:durableId="760837390">
    <w:abstractNumId w:val="3"/>
  </w:num>
  <w:num w:numId="6" w16cid:durableId="21348606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0szAzMDa1MDC0sLBU0lEKTi0uzszPAykwrgUAz43gNywAAAA="/>
  </w:docVars>
  <w:rsids>
    <w:rsidRoot w:val="00ED4921"/>
    <w:rsid w:val="0001214B"/>
    <w:rsid w:val="00046172"/>
    <w:rsid w:val="00065A94"/>
    <w:rsid w:val="000C6FC7"/>
    <w:rsid w:val="000E42BE"/>
    <w:rsid w:val="00110BCA"/>
    <w:rsid w:val="00122F84"/>
    <w:rsid w:val="001528E0"/>
    <w:rsid w:val="0017735E"/>
    <w:rsid w:val="001A2262"/>
    <w:rsid w:val="001B7013"/>
    <w:rsid w:val="00202D4B"/>
    <w:rsid w:val="0026121D"/>
    <w:rsid w:val="00270D7A"/>
    <w:rsid w:val="00272389"/>
    <w:rsid w:val="002B365C"/>
    <w:rsid w:val="00302084"/>
    <w:rsid w:val="00302652"/>
    <w:rsid w:val="00343B62"/>
    <w:rsid w:val="003602BF"/>
    <w:rsid w:val="003603A8"/>
    <w:rsid w:val="003809C8"/>
    <w:rsid w:val="003971E7"/>
    <w:rsid w:val="003E06D6"/>
    <w:rsid w:val="003E3B2A"/>
    <w:rsid w:val="00414DAB"/>
    <w:rsid w:val="00443C99"/>
    <w:rsid w:val="00491D78"/>
    <w:rsid w:val="0049545D"/>
    <w:rsid w:val="004A5E18"/>
    <w:rsid w:val="005021BE"/>
    <w:rsid w:val="00511AA8"/>
    <w:rsid w:val="00523C78"/>
    <w:rsid w:val="00534531"/>
    <w:rsid w:val="0053702A"/>
    <w:rsid w:val="00541A07"/>
    <w:rsid w:val="005455B0"/>
    <w:rsid w:val="005C51D9"/>
    <w:rsid w:val="005E1BE7"/>
    <w:rsid w:val="006222C3"/>
    <w:rsid w:val="00644DB3"/>
    <w:rsid w:val="0066278A"/>
    <w:rsid w:val="00663E92"/>
    <w:rsid w:val="0067482D"/>
    <w:rsid w:val="006846EC"/>
    <w:rsid w:val="00684FA8"/>
    <w:rsid w:val="006C2BDE"/>
    <w:rsid w:val="00707D27"/>
    <w:rsid w:val="00734B26"/>
    <w:rsid w:val="00785637"/>
    <w:rsid w:val="007C5ADF"/>
    <w:rsid w:val="00823DA6"/>
    <w:rsid w:val="008400EB"/>
    <w:rsid w:val="00847AC7"/>
    <w:rsid w:val="008A317D"/>
    <w:rsid w:val="008B73E8"/>
    <w:rsid w:val="008C3569"/>
    <w:rsid w:val="00920E70"/>
    <w:rsid w:val="00943B8D"/>
    <w:rsid w:val="00972148"/>
    <w:rsid w:val="00983974"/>
    <w:rsid w:val="00994251"/>
    <w:rsid w:val="009B1BE2"/>
    <w:rsid w:val="009E54FF"/>
    <w:rsid w:val="009E5C8C"/>
    <w:rsid w:val="009F44AC"/>
    <w:rsid w:val="00A36F0D"/>
    <w:rsid w:val="00A543B1"/>
    <w:rsid w:val="00A82F4C"/>
    <w:rsid w:val="00AA5905"/>
    <w:rsid w:val="00BA7FB8"/>
    <w:rsid w:val="00BE1EC6"/>
    <w:rsid w:val="00C01F7E"/>
    <w:rsid w:val="00C2661B"/>
    <w:rsid w:val="00C3465C"/>
    <w:rsid w:val="00C46831"/>
    <w:rsid w:val="00C650A4"/>
    <w:rsid w:val="00C66180"/>
    <w:rsid w:val="00CA4873"/>
    <w:rsid w:val="00D04B48"/>
    <w:rsid w:val="00D12C07"/>
    <w:rsid w:val="00D20218"/>
    <w:rsid w:val="00D33D01"/>
    <w:rsid w:val="00D66672"/>
    <w:rsid w:val="00D6764F"/>
    <w:rsid w:val="00D808D5"/>
    <w:rsid w:val="00D84310"/>
    <w:rsid w:val="00DA2235"/>
    <w:rsid w:val="00E02790"/>
    <w:rsid w:val="00E07994"/>
    <w:rsid w:val="00E37BF8"/>
    <w:rsid w:val="00E67DA7"/>
    <w:rsid w:val="00E80C9B"/>
    <w:rsid w:val="00E90AED"/>
    <w:rsid w:val="00ED4921"/>
    <w:rsid w:val="00ED7A22"/>
    <w:rsid w:val="00F122C0"/>
    <w:rsid w:val="00F15945"/>
    <w:rsid w:val="00F33BDA"/>
    <w:rsid w:val="00F3497A"/>
    <w:rsid w:val="00F530FB"/>
    <w:rsid w:val="00F65471"/>
    <w:rsid w:val="00F65558"/>
    <w:rsid w:val="00F969B8"/>
    <w:rsid w:val="00FB6B61"/>
    <w:rsid w:val="00FE4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E3CF4B"/>
  <w15:chartTrackingRefBased/>
  <w15:docId w15:val="{5E6BFF2C-CE7E-4341-B289-44866DB8A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electable-text">
    <w:name w:val="selectable-text"/>
    <w:basedOn w:val="DefaultParagraphFont"/>
    <w:rsid w:val="00D84310"/>
  </w:style>
  <w:style w:type="paragraph" w:styleId="ListParagraph">
    <w:name w:val="List Paragraph"/>
    <w:basedOn w:val="Normal"/>
    <w:uiPriority w:val="34"/>
    <w:qFormat/>
    <w:rsid w:val="00E37B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9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9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21" Type="http://schemas.openxmlformats.org/officeDocument/2006/relationships/image" Target="media/image17.png"/><Relationship Id="rId34" Type="http://schemas.openxmlformats.org/officeDocument/2006/relationships/image" Target="media/image30.jpe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8" Type="http://schemas.openxmlformats.org/officeDocument/2006/relationships/image" Target="media/image4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7</Pages>
  <Words>822</Words>
  <Characters>469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kshmi Keerthi Gopireddy</dc:creator>
  <cp:keywords/>
  <dc:description/>
  <cp:lastModifiedBy>indhusri k</cp:lastModifiedBy>
  <cp:revision>28</cp:revision>
  <dcterms:created xsi:type="dcterms:W3CDTF">2024-03-07T04:06:00Z</dcterms:created>
  <dcterms:modified xsi:type="dcterms:W3CDTF">2024-03-07T05:49:00Z</dcterms:modified>
</cp:coreProperties>
</file>